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EE410" w14:textId="7F5F1265" w:rsidR="00825EA6" w:rsidRPr="00825EA6" w:rsidRDefault="00BC7392" w:rsidP="00825EA6">
      <w:pPr>
        <w:spacing w:after="0"/>
        <w:jc w:val="both"/>
        <w:rPr>
          <w:rFonts w:ascii="Arial Black" w:hAnsi="Arial Black"/>
          <w:color w:val="C00000"/>
          <w:sz w:val="26"/>
          <w:szCs w:val="26"/>
        </w:rPr>
      </w:pPr>
      <w:r>
        <w:rPr>
          <w:rFonts w:ascii="Arial Black" w:hAnsi="Arial Black"/>
          <w:noProof/>
          <w:color w:val="C00000"/>
          <w:sz w:val="26"/>
          <w:szCs w:val="26"/>
        </w:rPr>
        <w:t>Not sure</w:t>
      </w:r>
      <w:r w:rsidR="00825EA6" w:rsidRPr="00825EA6">
        <w:rPr>
          <w:rFonts w:ascii="Arial Black" w:hAnsi="Arial Black"/>
          <w:color w:val="C00000"/>
          <w:sz w:val="26"/>
          <w:szCs w:val="26"/>
        </w:rPr>
        <w:t xml:space="preserve"> how to word your Show/Call submission? Use this guide.</w:t>
      </w:r>
    </w:p>
    <w:p w14:paraId="507A06A9" w14:textId="77777777" w:rsidR="00825EA6" w:rsidRDefault="00825EA6" w:rsidP="00825EA6">
      <w:pPr>
        <w:spacing w:after="0"/>
        <w:ind w:left="1440"/>
        <w:jc w:val="both"/>
        <w:rPr>
          <w:rFonts w:ascii="Arial Black" w:hAnsi="Arial Black"/>
          <w:color w:val="C00000"/>
        </w:rPr>
      </w:pPr>
    </w:p>
    <w:p w14:paraId="637177DF" w14:textId="2969D429" w:rsidR="00825EA6" w:rsidRDefault="00825EA6" w:rsidP="00825EA6">
      <w:pPr>
        <w:spacing w:after="0"/>
        <w:ind w:left="1440"/>
        <w:jc w:val="both"/>
        <w:rPr>
          <w:rFonts w:ascii="Arial Black" w:hAnsi="Arial Black"/>
          <w:color w:val="C00000"/>
        </w:rPr>
      </w:pPr>
      <w:r w:rsidRPr="00CE1034">
        <w:rPr>
          <w:rFonts w:ascii="Arial Black" w:hAnsi="Arial Black"/>
          <w:noProof/>
          <w:color w:val="C00000"/>
        </w:rPr>
        <w:drawing>
          <wp:anchor distT="0" distB="0" distL="114300" distR="114300" simplePos="0" relativeHeight="251659264" behindDoc="0" locked="0" layoutInCell="1" allowOverlap="1" wp14:anchorId="4DEB1073" wp14:editId="2F7B8E7B">
            <wp:simplePos x="0" y="0"/>
            <wp:positionH relativeFrom="margin">
              <wp:posOffset>38100</wp:posOffset>
            </wp:positionH>
            <wp:positionV relativeFrom="margin">
              <wp:posOffset>504190</wp:posOffset>
            </wp:positionV>
            <wp:extent cx="2609850" cy="1304925"/>
            <wp:effectExtent l="133350" t="114300" r="114300" b="142875"/>
            <wp:wrapSquare wrapText="bothSides"/>
            <wp:docPr id="1790524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524108" name="Picture 179052410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13049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484E90" w14:textId="55B6986D" w:rsidR="00BC7392" w:rsidRDefault="00D02EDE" w:rsidP="006B5757">
      <w:pPr>
        <w:spacing w:after="0" w:line="276" w:lineRule="auto"/>
        <w:ind w:left="1440"/>
        <w:rPr>
          <w:rFonts w:ascii="Arial Black" w:hAnsi="Arial Black"/>
          <w:color w:val="auto"/>
        </w:rPr>
      </w:pPr>
      <w:r>
        <w:rPr>
          <w:rFonts w:ascii="Arial Black" w:hAnsi="Arial Black"/>
          <w:color w:val="auto"/>
        </w:rPr>
        <w:t>This</w:t>
      </w:r>
      <w:r w:rsidR="003948B6" w:rsidRPr="00825EA6">
        <w:rPr>
          <w:rFonts w:ascii="Arial Black" w:hAnsi="Arial Black"/>
          <w:color w:val="auto"/>
        </w:rPr>
        <w:t xml:space="preserve"> info </w:t>
      </w:r>
      <w:r>
        <w:rPr>
          <w:rFonts w:ascii="Arial Black" w:hAnsi="Arial Black"/>
          <w:color w:val="auto"/>
        </w:rPr>
        <w:t>w</w:t>
      </w:r>
      <w:r w:rsidR="00824653" w:rsidRPr="00825EA6">
        <w:rPr>
          <w:rFonts w:ascii="Arial Black" w:hAnsi="Arial Black"/>
          <w:color w:val="auto"/>
        </w:rPr>
        <w:t>ill</w:t>
      </w:r>
      <w:r w:rsidR="003948B6" w:rsidRPr="00825EA6">
        <w:rPr>
          <w:rFonts w:ascii="Arial Black" w:hAnsi="Arial Black"/>
          <w:color w:val="auto"/>
        </w:rPr>
        <w:t xml:space="preserve"> be published</w:t>
      </w:r>
      <w:r w:rsidR="00824653" w:rsidRPr="00825EA6">
        <w:rPr>
          <w:rFonts w:ascii="Arial Black" w:hAnsi="Arial Black"/>
          <w:color w:val="auto"/>
        </w:rPr>
        <w:t xml:space="preserve"> </w:t>
      </w:r>
      <w:r w:rsidR="003948B6" w:rsidRPr="00825EA6">
        <w:rPr>
          <w:rFonts w:ascii="Arial Black" w:hAnsi="Arial Black"/>
          <w:color w:val="auto"/>
        </w:rPr>
        <w:t xml:space="preserve">in your </w:t>
      </w:r>
      <w:r w:rsidR="003948B6" w:rsidRPr="00825EA6">
        <w:rPr>
          <w:rFonts w:ascii="Arial Black" w:hAnsi="Arial Black"/>
          <w:i/>
          <w:iCs/>
          <w:color w:val="auto"/>
        </w:rPr>
        <w:t>Art Show</w:t>
      </w:r>
      <w:r w:rsidR="003948B6" w:rsidRPr="00825EA6">
        <w:rPr>
          <w:rFonts w:ascii="Arial Black" w:hAnsi="Arial Black"/>
          <w:color w:val="auto"/>
        </w:rPr>
        <w:t xml:space="preserve"> or </w:t>
      </w:r>
      <w:r w:rsidR="003948B6" w:rsidRPr="00825EA6">
        <w:rPr>
          <w:rFonts w:ascii="Arial Black" w:hAnsi="Arial Black"/>
          <w:i/>
          <w:iCs/>
          <w:color w:val="auto"/>
        </w:rPr>
        <w:t>Call for Entry</w:t>
      </w:r>
      <w:r w:rsidR="00824653" w:rsidRPr="00825EA6">
        <w:rPr>
          <w:rFonts w:ascii="Arial Black" w:hAnsi="Arial Black"/>
          <w:color w:val="auto"/>
        </w:rPr>
        <w:t xml:space="preserve"> news item. </w:t>
      </w:r>
      <w:r w:rsidR="00066C66">
        <w:rPr>
          <w:rFonts w:ascii="Arial Black" w:hAnsi="Arial Black"/>
          <w:color w:val="auto"/>
        </w:rPr>
        <w:t>Using the guide</w:t>
      </w:r>
      <w:r w:rsidR="00824653" w:rsidRPr="00825EA6">
        <w:rPr>
          <w:rFonts w:ascii="Arial Black" w:hAnsi="Arial Black"/>
          <w:color w:val="auto"/>
        </w:rPr>
        <w:t xml:space="preserve"> below will help me easily edit your news </w:t>
      </w:r>
      <w:r w:rsidR="00277678" w:rsidRPr="00825EA6">
        <w:rPr>
          <w:rFonts w:ascii="Arial Black" w:hAnsi="Arial Black"/>
          <w:color w:val="auto"/>
        </w:rPr>
        <w:t>item</w:t>
      </w:r>
      <w:r w:rsidR="00BC7392">
        <w:rPr>
          <w:rFonts w:ascii="Arial Black" w:hAnsi="Arial Black"/>
          <w:color w:val="auto"/>
        </w:rPr>
        <w:t xml:space="preserve"> so that</w:t>
      </w:r>
      <w:r w:rsidR="00824653" w:rsidRPr="00825EA6">
        <w:rPr>
          <w:rFonts w:ascii="Arial Black" w:hAnsi="Arial Black"/>
          <w:color w:val="auto"/>
        </w:rPr>
        <w:t xml:space="preserve"> it </w:t>
      </w:r>
      <w:r w:rsidR="00BC7392">
        <w:rPr>
          <w:rFonts w:ascii="Arial Black" w:hAnsi="Arial Black"/>
          <w:color w:val="auto"/>
        </w:rPr>
        <w:t>can</w:t>
      </w:r>
      <w:r w:rsidR="00824653" w:rsidRPr="00825EA6">
        <w:rPr>
          <w:rFonts w:ascii="Arial Black" w:hAnsi="Arial Black"/>
          <w:color w:val="auto"/>
        </w:rPr>
        <w:t xml:space="preserve"> be published </w:t>
      </w:r>
      <w:r w:rsidR="00BC7392">
        <w:rPr>
          <w:rFonts w:ascii="Arial Black" w:hAnsi="Arial Black"/>
          <w:color w:val="auto"/>
        </w:rPr>
        <w:t>faster</w:t>
      </w:r>
      <w:r w:rsidR="00824653" w:rsidRPr="00825EA6">
        <w:rPr>
          <w:rFonts w:ascii="Arial Black" w:hAnsi="Arial Black"/>
          <w:color w:val="auto"/>
        </w:rPr>
        <w:t>. Also, th</w:t>
      </w:r>
      <w:r w:rsidR="00CE1034" w:rsidRPr="00825EA6">
        <w:rPr>
          <w:rFonts w:ascii="Arial Black" w:hAnsi="Arial Black"/>
          <w:color w:val="auto"/>
        </w:rPr>
        <w:t>is</w:t>
      </w:r>
      <w:r w:rsidR="00824653" w:rsidRPr="00825EA6">
        <w:rPr>
          <w:rFonts w:ascii="Arial Black" w:hAnsi="Arial Black"/>
          <w:color w:val="auto"/>
        </w:rPr>
        <w:t xml:space="preserve"> </w:t>
      </w:r>
      <w:r w:rsidR="00066C66">
        <w:rPr>
          <w:rFonts w:ascii="Arial Black" w:hAnsi="Arial Black"/>
          <w:color w:val="auto"/>
        </w:rPr>
        <w:t xml:space="preserve">guide will </w:t>
      </w:r>
      <w:r w:rsidR="00733C68" w:rsidRPr="00825EA6">
        <w:rPr>
          <w:rFonts w:ascii="Arial Black" w:hAnsi="Arial Black"/>
          <w:color w:val="auto"/>
        </w:rPr>
        <w:t xml:space="preserve">help </w:t>
      </w:r>
      <w:r w:rsidR="00CE1034" w:rsidRPr="00825EA6">
        <w:rPr>
          <w:rFonts w:ascii="Arial Black" w:hAnsi="Arial Black"/>
          <w:color w:val="auto"/>
        </w:rPr>
        <w:t xml:space="preserve">you </w:t>
      </w:r>
      <w:r w:rsidR="00733C68" w:rsidRPr="00825EA6">
        <w:rPr>
          <w:rFonts w:ascii="Arial Black" w:hAnsi="Arial Black"/>
          <w:color w:val="auto"/>
        </w:rPr>
        <w:t>avoid</w:t>
      </w:r>
      <w:r w:rsidR="00824653" w:rsidRPr="00825EA6">
        <w:rPr>
          <w:rFonts w:ascii="Arial Black" w:hAnsi="Arial Black"/>
          <w:color w:val="auto"/>
        </w:rPr>
        <w:t xml:space="preserve"> overlooking important info</w:t>
      </w:r>
      <w:r w:rsidR="00277678" w:rsidRPr="00825EA6">
        <w:rPr>
          <w:rFonts w:ascii="Arial Black" w:hAnsi="Arial Black"/>
          <w:color w:val="auto"/>
        </w:rPr>
        <w:t>rmation</w:t>
      </w:r>
      <w:r w:rsidR="00CB2637">
        <w:rPr>
          <w:rFonts w:ascii="Arial Black" w:hAnsi="Arial Black"/>
          <w:color w:val="auto"/>
        </w:rPr>
        <w:t>!</w:t>
      </w:r>
      <w:r w:rsidR="00824653" w:rsidRPr="00825EA6">
        <w:rPr>
          <w:rFonts w:ascii="Arial Black" w:hAnsi="Arial Black"/>
          <w:color w:val="auto"/>
        </w:rPr>
        <w:t xml:space="preserve"> </w:t>
      </w:r>
    </w:p>
    <w:p w14:paraId="414E6488" w14:textId="0E6F39F2" w:rsidR="003948B6" w:rsidRPr="00825EA6" w:rsidRDefault="00824653" w:rsidP="00BC7392">
      <w:pPr>
        <w:spacing w:after="0" w:line="276" w:lineRule="auto"/>
        <w:ind w:left="1440"/>
        <w:rPr>
          <w:rFonts w:ascii="Arial Black" w:hAnsi="Arial Black"/>
          <w:i/>
          <w:iCs/>
          <w:color w:val="auto"/>
        </w:rPr>
      </w:pPr>
      <w:r w:rsidRPr="00825EA6">
        <w:rPr>
          <w:rFonts w:ascii="Arial Black" w:hAnsi="Arial Black"/>
          <w:i/>
          <w:iCs/>
          <w:color w:val="auto"/>
        </w:rPr>
        <w:t>Thank</w:t>
      </w:r>
      <w:r w:rsidR="001A4DDA" w:rsidRPr="00825EA6">
        <w:rPr>
          <w:rFonts w:ascii="Arial Black" w:hAnsi="Arial Black"/>
          <w:i/>
          <w:iCs/>
          <w:color w:val="auto"/>
        </w:rPr>
        <w:t xml:space="preserve"> you</w:t>
      </w:r>
      <w:r w:rsidR="00CB2637">
        <w:rPr>
          <w:rFonts w:ascii="Arial Black" w:hAnsi="Arial Black"/>
          <w:i/>
          <w:iCs/>
          <w:color w:val="auto"/>
        </w:rPr>
        <w:t>.</w:t>
      </w:r>
      <w:r w:rsidR="00825EA6">
        <w:rPr>
          <w:rFonts w:ascii="Arial Black" w:hAnsi="Arial Black"/>
          <w:i/>
          <w:iCs/>
          <w:color w:val="auto"/>
        </w:rPr>
        <w:t xml:space="preserve"> </w:t>
      </w:r>
      <w:r w:rsidRPr="00825EA6">
        <w:rPr>
          <w:rFonts w:ascii="Arial Black" w:hAnsi="Arial Black"/>
          <w:i/>
          <w:iCs/>
          <w:color w:val="auto"/>
        </w:rPr>
        <w:t>~ Eve Lees, editor</w:t>
      </w:r>
    </w:p>
    <w:p w14:paraId="25290E22" w14:textId="77777777" w:rsidR="003948B6" w:rsidRDefault="003948B6"/>
    <w:p w14:paraId="2F16F4DB" w14:textId="418FA712" w:rsidR="00CE1034" w:rsidRDefault="00CE1034" w:rsidP="00CE1034">
      <w:pPr>
        <w:spacing w:after="0"/>
        <w:rPr>
          <w:rFonts w:ascii="Arial Black" w:hAnsi="Arial Black"/>
        </w:rPr>
      </w:pPr>
    </w:p>
    <w:p w14:paraId="75B61B6E" w14:textId="3EA7BCDA" w:rsidR="00085E68" w:rsidRDefault="00CE1034" w:rsidP="00085E68">
      <w:pPr>
        <w:spacing w:after="0" w:line="276" w:lineRule="auto"/>
      </w:pPr>
      <w:r w:rsidRPr="00CE1034">
        <w:rPr>
          <w:rFonts w:ascii="Arial Black" w:hAnsi="Arial Black"/>
          <w:color w:val="C00000"/>
        </w:rPr>
        <w:t>H</w:t>
      </w:r>
      <w:r w:rsidR="005E0C3A">
        <w:rPr>
          <w:rFonts w:ascii="Arial Black" w:hAnsi="Arial Black"/>
          <w:color w:val="C00000"/>
        </w:rPr>
        <w:t>ow</w:t>
      </w:r>
      <w:r w:rsidRPr="00CE1034">
        <w:rPr>
          <w:rFonts w:ascii="Arial Black" w:hAnsi="Arial Black"/>
          <w:color w:val="C00000"/>
        </w:rPr>
        <w:t xml:space="preserve"> </w:t>
      </w:r>
      <w:r w:rsidR="005E0C3A">
        <w:rPr>
          <w:rFonts w:ascii="Arial Black" w:hAnsi="Arial Black"/>
          <w:color w:val="C00000"/>
        </w:rPr>
        <w:t>to</w:t>
      </w:r>
      <w:r w:rsidRPr="00CE1034">
        <w:rPr>
          <w:rFonts w:ascii="Arial Black" w:hAnsi="Arial Black"/>
          <w:color w:val="C00000"/>
        </w:rPr>
        <w:t xml:space="preserve"> </w:t>
      </w:r>
      <w:r w:rsidR="00134B12">
        <w:rPr>
          <w:rFonts w:ascii="Arial Black" w:hAnsi="Arial Black"/>
          <w:color w:val="C00000"/>
        </w:rPr>
        <w:t xml:space="preserve">use this </w:t>
      </w:r>
      <w:r w:rsidR="00085E68">
        <w:rPr>
          <w:rFonts w:ascii="Arial Black" w:hAnsi="Arial Black"/>
          <w:color w:val="C00000"/>
        </w:rPr>
        <w:t>guide</w:t>
      </w:r>
      <w:r>
        <w:rPr>
          <w:rFonts w:ascii="Arial Black" w:hAnsi="Arial Black"/>
          <w:color w:val="C00000"/>
        </w:rPr>
        <w:t xml:space="preserve">: </w:t>
      </w:r>
      <w:r w:rsidR="00784A7E">
        <w:rPr>
          <w:color w:val="auto"/>
        </w:rPr>
        <w:t>Download and save this Word document to your computer. You may have to “enable editing” if you are prom</w:t>
      </w:r>
      <w:r w:rsidR="00085E68">
        <w:rPr>
          <w:color w:val="auto"/>
        </w:rPr>
        <w:t>p</w:t>
      </w:r>
      <w:r w:rsidR="00784A7E">
        <w:rPr>
          <w:color w:val="auto"/>
        </w:rPr>
        <w:t xml:space="preserve">ted (don’t worry, I have </w:t>
      </w:r>
      <w:r w:rsidR="00134B12">
        <w:rPr>
          <w:color w:val="auto"/>
        </w:rPr>
        <w:t>full</w:t>
      </w:r>
      <w:r w:rsidR="00784A7E">
        <w:rPr>
          <w:color w:val="auto"/>
        </w:rPr>
        <w:t xml:space="preserve"> virus detection on my website and computer</w:t>
      </w:r>
      <w:r w:rsidR="00D02EDE">
        <w:rPr>
          <w:color w:val="auto"/>
        </w:rPr>
        <w:t>s</w:t>
      </w:r>
      <w:r w:rsidR="00784A7E">
        <w:rPr>
          <w:color w:val="auto"/>
        </w:rPr>
        <w:t xml:space="preserve">). </w:t>
      </w:r>
      <w:r w:rsidR="00CB2637" w:rsidRPr="00CB2637">
        <w:rPr>
          <w:color w:val="auto"/>
        </w:rPr>
        <w:t xml:space="preserve">Type your responses after each </w:t>
      </w:r>
      <w:r w:rsidR="00D02EDE">
        <w:rPr>
          <w:color w:val="auto"/>
        </w:rPr>
        <w:t>numbered</w:t>
      </w:r>
      <w:r w:rsidR="00CB2637" w:rsidRPr="00CB2637">
        <w:rPr>
          <w:color w:val="auto"/>
        </w:rPr>
        <w:t xml:space="preserve"> </w:t>
      </w:r>
      <w:r w:rsidR="00593DFD" w:rsidRPr="00CB2637">
        <w:rPr>
          <w:color w:val="auto"/>
        </w:rPr>
        <w:t>“</w:t>
      </w:r>
      <w:r w:rsidR="00066C66">
        <w:rPr>
          <w:color w:val="auto"/>
        </w:rPr>
        <w:t>question</w:t>
      </w:r>
      <w:r w:rsidR="00593DFD">
        <w:rPr>
          <w:color w:val="auto"/>
        </w:rPr>
        <w:t>”</w:t>
      </w:r>
      <w:r w:rsidR="00066C66">
        <w:rPr>
          <w:color w:val="auto"/>
        </w:rPr>
        <w:t xml:space="preserve"> below</w:t>
      </w:r>
      <w:r w:rsidR="00784A7E">
        <w:rPr>
          <w:color w:val="auto"/>
        </w:rPr>
        <w:t xml:space="preserve"> (</w:t>
      </w:r>
      <w:r w:rsidR="00784A7E" w:rsidRPr="00784A7E">
        <w:rPr>
          <w:i/>
          <w:iCs/>
          <w:color w:val="auto"/>
        </w:rPr>
        <w:t>Calls</w:t>
      </w:r>
      <w:r w:rsidR="00784A7E">
        <w:rPr>
          <w:color w:val="auto"/>
        </w:rPr>
        <w:t xml:space="preserve"> and </w:t>
      </w:r>
      <w:r w:rsidR="00784A7E" w:rsidRPr="00784A7E">
        <w:rPr>
          <w:i/>
          <w:iCs/>
          <w:color w:val="auto"/>
        </w:rPr>
        <w:t>Art Shows</w:t>
      </w:r>
      <w:r w:rsidR="00784A7E">
        <w:rPr>
          <w:color w:val="auto"/>
        </w:rPr>
        <w:t xml:space="preserve"> are separated)</w:t>
      </w:r>
      <w:r w:rsidR="00CB2637">
        <w:rPr>
          <w:color w:val="auto"/>
        </w:rPr>
        <w:t xml:space="preserve">. You can e-mail this document </w:t>
      </w:r>
      <w:r w:rsidR="00784A7E">
        <w:rPr>
          <w:color w:val="auto"/>
        </w:rPr>
        <w:t xml:space="preserve">back </w:t>
      </w:r>
      <w:r w:rsidR="00CB2637">
        <w:rPr>
          <w:color w:val="auto"/>
        </w:rPr>
        <w:t xml:space="preserve">to me or </w:t>
      </w:r>
      <w:r w:rsidR="00085E68">
        <w:rPr>
          <w:color w:val="auto"/>
        </w:rPr>
        <w:t>“cu</w:t>
      </w:r>
      <w:r w:rsidR="00CB2637">
        <w:rPr>
          <w:color w:val="auto"/>
        </w:rPr>
        <w:t>t and paste</w:t>
      </w:r>
      <w:r w:rsidR="00085E68">
        <w:rPr>
          <w:color w:val="auto"/>
        </w:rPr>
        <w:t>”</w:t>
      </w:r>
      <w:r w:rsidR="00CB2637">
        <w:rPr>
          <w:color w:val="auto"/>
        </w:rPr>
        <w:t xml:space="preserve"> the words into your e-mail message.</w:t>
      </w:r>
      <w:r w:rsidR="00F31EE2">
        <w:rPr>
          <w:color w:val="auto"/>
        </w:rPr>
        <w:t xml:space="preserve"> </w:t>
      </w:r>
      <w:r w:rsidR="004F62EA">
        <w:rPr>
          <w:color w:val="auto"/>
        </w:rPr>
        <w:t>And feel free to d</w:t>
      </w:r>
      <w:r w:rsidR="00593DFD">
        <w:t>elete</w:t>
      </w:r>
      <w:r w:rsidR="00085E68">
        <w:t xml:space="preserve"> any</w:t>
      </w:r>
      <w:r w:rsidR="00593DFD">
        <w:t xml:space="preserve"> “questions” that don’t apply to you</w:t>
      </w:r>
      <w:r w:rsidR="00784A7E">
        <w:t>r news item</w:t>
      </w:r>
      <w:r w:rsidR="00593DFD">
        <w:t xml:space="preserve">. </w:t>
      </w:r>
      <w:r w:rsidR="00085E68">
        <w:t xml:space="preserve">E-mail your submission to </w:t>
      </w:r>
      <w:hyperlink r:id="rId5" w:history="1">
        <w:r w:rsidR="00085E68" w:rsidRPr="004057C2">
          <w:rPr>
            <w:rStyle w:val="Hyperlink"/>
          </w:rPr>
          <w:t>eve@artnews-healthnews.com</w:t>
        </w:r>
      </w:hyperlink>
      <w:r w:rsidR="00085E68">
        <w:t xml:space="preserve">  </w:t>
      </w:r>
    </w:p>
    <w:p w14:paraId="4AAC4F61" w14:textId="77777777" w:rsidR="00F31EE2" w:rsidRDefault="00F31EE2" w:rsidP="006B5757">
      <w:pPr>
        <w:spacing w:after="0" w:line="276" w:lineRule="auto"/>
      </w:pPr>
    </w:p>
    <w:p w14:paraId="78E2089E" w14:textId="1B058884" w:rsidR="00F31EE2" w:rsidRDefault="00CB2637" w:rsidP="00F31EE2">
      <w:pPr>
        <w:spacing w:after="0"/>
      </w:pPr>
      <w:r>
        <w:t xml:space="preserve">If you can copy the writing style in </w:t>
      </w:r>
      <w:r w:rsidRPr="00F31EE2">
        <w:rPr>
          <w:i/>
          <w:iCs/>
        </w:rPr>
        <w:t>The Artist’s Journal</w:t>
      </w:r>
      <w:r>
        <w:t xml:space="preserve">, </w:t>
      </w:r>
      <w:r w:rsidR="004F62EA">
        <w:t>go ahead and</w:t>
      </w:r>
      <w:r w:rsidR="00F31EE2">
        <w:t xml:space="preserve"> write your own copy, but make sure you have included all the necessary information as listed on these pages. </w:t>
      </w:r>
      <w:r w:rsidR="00784A7E" w:rsidRPr="00134B12">
        <w:rPr>
          <w:b/>
          <w:bCs/>
        </w:rPr>
        <w:t>WRITING TIP:</w:t>
      </w:r>
      <w:r w:rsidR="00784A7E">
        <w:t xml:space="preserve"> </w:t>
      </w:r>
      <w:r w:rsidR="00F31EE2" w:rsidRPr="00BE3F4E">
        <w:rPr>
          <w:i/>
          <w:iCs/>
        </w:rPr>
        <w:t>The Artists’ Journal</w:t>
      </w:r>
      <w:r w:rsidR="00F31EE2">
        <w:t xml:space="preserve"> uses the </w:t>
      </w:r>
      <w:r w:rsidR="00F31EE2" w:rsidRPr="00BE3F4E">
        <w:rPr>
          <w:i/>
          <w:iCs/>
        </w:rPr>
        <w:t>Canadian Press (CP)</w:t>
      </w:r>
      <w:r w:rsidR="00F31EE2">
        <w:t xml:space="preserve"> ‘newspaper’ writing style. CP style is written in </w:t>
      </w:r>
      <w:r w:rsidR="00F31EE2" w:rsidRPr="00F31EE2">
        <w:rPr>
          <w:i/>
          <w:iCs/>
        </w:rPr>
        <w:t>third person</w:t>
      </w:r>
      <w:r w:rsidR="00F31EE2">
        <w:t xml:space="preserve">, and with simple, brief, </w:t>
      </w:r>
      <w:r w:rsidR="00F31EE2" w:rsidRPr="00D02EDE">
        <w:rPr>
          <w:i/>
          <w:iCs/>
        </w:rPr>
        <w:t>unopinionated</w:t>
      </w:r>
      <w:r w:rsidR="00F31EE2">
        <w:t xml:space="preserve"> wording. Therefore, avoid using</w:t>
      </w:r>
      <w:r w:rsidR="00D02EDE">
        <w:t xml:space="preserve"> descriptive or</w:t>
      </w:r>
      <w:r w:rsidR="00F31EE2">
        <w:t xml:space="preserve"> ‘flowery’ words. For example, “</w:t>
      </w:r>
      <w:r w:rsidR="00F31EE2" w:rsidRPr="00BE3F4E">
        <w:rPr>
          <w:i/>
          <w:iCs/>
        </w:rPr>
        <w:t>talented</w:t>
      </w:r>
      <w:r w:rsidR="00F31EE2">
        <w:t xml:space="preserve"> artists” or “</w:t>
      </w:r>
      <w:r w:rsidR="00F31EE2" w:rsidRPr="00BE3F4E">
        <w:rPr>
          <w:i/>
          <w:iCs/>
        </w:rPr>
        <w:t>beautiful</w:t>
      </w:r>
      <w:r w:rsidR="00F31EE2">
        <w:t xml:space="preserve"> paintings”</w:t>
      </w:r>
      <w:r w:rsidR="00085E68">
        <w:t xml:space="preserve"> or</w:t>
      </w:r>
      <w:r w:rsidR="00F31EE2">
        <w:t xml:space="preserve"> </w:t>
      </w:r>
      <w:r w:rsidR="00D02EDE">
        <w:t>“</w:t>
      </w:r>
      <w:r w:rsidR="00D02EDE" w:rsidRPr="00085E68">
        <w:rPr>
          <w:i/>
          <w:iCs/>
        </w:rPr>
        <w:t xml:space="preserve">pleased </w:t>
      </w:r>
      <w:r w:rsidR="00D02EDE" w:rsidRPr="00085E68">
        <w:t>to present</w:t>
      </w:r>
      <w:r w:rsidR="00D02EDE">
        <w:t xml:space="preserve">” </w:t>
      </w:r>
      <w:r w:rsidR="00F31EE2">
        <w:t>should be simply “artists” or “paintings”</w:t>
      </w:r>
      <w:r w:rsidR="00D02EDE">
        <w:t xml:space="preserve"> or “presents.”</w:t>
      </w:r>
      <w:r w:rsidR="00F31EE2">
        <w:t xml:space="preserve"> No opinions, just the facts</w:t>
      </w:r>
      <w:r w:rsidR="00085E68">
        <w:t>, please</w:t>
      </w:r>
      <w:r w:rsidR="00F31EE2">
        <w:t xml:space="preserve">! This also </w:t>
      </w:r>
      <w:r w:rsidR="00D02EDE">
        <w:t xml:space="preserve">helps </w:t>
      </w:r>
      <w:r w:rsidR="00F31EE2">
        <w:t xml:space="preserve">keep your writing short and simple. </w:t>
      </w:r>
    </w:p>
    <w:p w14:paraId="058DAB5B" w14:textId="12717BE7" w:rsidR="00CB2637" w:rsidRDefault="00CB2637" w:rsidP="006B5757">
      <w:pPr>
        <w:spacing w:after="0" w:line="276" w:lineRule="auto"/>
      </w:pPr>
    </w:p>
    <w:p w14:paraId="6B9F2745" w14:textId="27550096" w:rsidR="001A4DDA" w:rsidRPr="003C172F" w:rsidRDefault="00CE1034" w:rsidP="003C172F">
      <w:pPr>
        <w:spacing w:after="0" w:line="276" w:lineRule="auto"/>
        <w:rPr>
          <w:b/>
          <w:bCs/>
          <w:color w:val="C00000"/>
          <w:sz w:val="24"/>
          <w:szCs w:val="24"/>
        </w:rPr>
      </w:pPr>
      <w:r w:rsidRPr="003C172F">
        <w:rPr>
          <w:b/>
          <w:bCs/>
          <w:color w:val="C00000"/>
          <w:sz w:val="24"/>
          <w:szCs w:val="24"/>
        </w:rPr>
        <w:t xml:space="preserve">There are no </w:t>
      </w:r>
      <w:r w:rsidRPr="003C172F">
        <w:rPr>
          <w:b/>
          <w:bCs/>
          <w:i/>
          <w:iCs/>
          <w:color w:val="C00000"/>
          <w:sz w:val="24"/>
          <w:szCs w:val="24"/>
        </w:rPr>
        <w:t>submission deadlines:</w:t>
      </w:r>
      <w:r w:rsidRPr="003C172F">
        <w:rPr>
          <w:b/>
          <w:bCs/>
          <w:color w:val="C00000"/>
          <w:sz w:val="24"/>
          <w:szCs w:val="24"/>
        </w:rPr>
        <w:t xml:space="preserve"> Your news</w:t>
      </w:r>
      <w:r w:rsidR="001A4DDA" w:rsidRPr="003C172F">
        <w:rPr>
          <w:b/>
          <w:bCs/>
          <w:color w:val="C00000"/>
          <w:sz w:val="24"/>
          <w:szCs w:val="24"/>
        </w:rPr>
        <w:t xml:space="preserve"> is</w:t>
      </w:r>
      <w:r w:rsidRPr="003C172F">
        <w:rPr>
          <w:b/>
          <w:bCs/>
          <w:color w:val="C00000"/>
          <w:sz w:val="24"/>
          <w:szCs w:val="24"/>
        </w:rPr>
        <w:t xml:space="preserve"> published</w:t>
      </w:r>
      <w:r w:rsidR="001A4DDA" w:rsidRPr="003C172F">
        <w:rPr>
          <w:b/>
          <w:bCs/>
          <w:color w:val="C00000"/>
          <w:sz w:val="24"/>
          <w:szCs w:val="24"/>
        </w:rPr>
        <w:t xml:space="preserve"> a.s.a.p.</w:t>
      </w:r>
    </w:p>
    <w:p w14:paraId="49F0EC8F" w14:textId="77777777" w:rsidR="00CE1034" w:rsidRPr="00085E68" w:rsidRDefault="00CE1034" w:rsidP="00CE1034">
      <w:pPr>
        <w:spacing w:after="0"/>
        <w:rPr>
          <w:rFonts w:ascii="Arial Black" w:hAnsi="Arial Black"/>
          <w:color w:val="C00000"/>
        </w:rPr>
      </w:pPr>
    </w:p>
    <w:p w14:paraId="00375A17" w14:textId="6137B548" w:rsidR="00784A7E" w:rsidRPr="00085E68" w:rsidRDefault="00784A7E" w:rsidP="00CE1034">
      <w:pPr>
        <w:spacing w:after="0"/>
        <w:rPr>
          <w:rFonts w:ascii="Arial Black" w:hAnsi="Arial Black"/>
          <w:color w:val="C00000"/>
          <w:sz w:val="32"/>
          <w:szCs w:val="32"/>
        </w:rPr>
      </w:pPr>
      <w:r w:rsidRPr="00085E68">
        <w:rPr>
          <w:rFonts w:ascii="Arial Black" w:hAnsi="Arial Black"/>
          <w:color w:val="C00000"/>
          <w:sz w:val="36"/>
          <w:szCs w:val="36"/>
        </w:rPr>
        <w:t xml:space="preserve">Call for </w:t>
      </w:r>
      <w:r w:rsidR="00134B12" w:rsidRPr="00085E68">
        <w:rPr>
          <w:rFonts w:ascii="Arial Black" w:hAnsi="Arial Black"/>
          <w:color w:val="C00000"/>
          <w:sz w:val="36"/>
          <w:szCs w:val="36"/>
        </w:rPr>
        <w:t>E</w:t>
      </w:r>
      <w:r w:rsidRPr="00085E68">
        <w:rPr>
          <w:rFonts w:ascii="Arial Black" w:hAnsi="Arial Black"/>
          <w:color w:val="C00000"/>
          <w:sz w:val="36"/>
          <w:szCs w:val="36"/>
        </w:rPr>
        <w:t>ntry specifics</w:t>
      </w:r>
      <w:r w:rsidRPr="00085E68">
        <w:rPr>
          <w:rFonts w:ascii="Arial Black" w:hAnsi="Arial Black"/>
          <w:color w:val="C00000"/>
          <w:sz w:val="32"/>
          <w:szCs w:val="32"/>
        </w:rPr>
        <w:t xml:space="preserve"> </w:t>
      </w:r>
      <w:r w:rsidRPr="00085E68">
        <w:rPr>
          <w:rFonts w:ascii="Arial Black" w:hAnsi="Arial Black"/>
          <w:color w:val="C00000"/>
        </w:rPr>
        <w:t>(Art Show details follow)</w:t>
      </w:r>
      <w:r w:rsidR="00085E68" w:rsidRPr="00085E68">
        <w:rPr>
          <w:rFonts w:ascii="Arial Black" w:hAnsi="Arial Black"/>
          <w:color w:val="C00000"/>
        </w:rPr>
        <w:t>:</w:t>
      </w:r>
    </w:p>
    <w:p w14:paraId="1F702141" w14:textId="6E2F045B" w:rsidR="0068038D" w:rsidRPr="00134B12" w:rsidRDefault="0068038D" w:rsidP="00CE1034">
      <w:pPr>
        <w:spacing w:after="0"/>
        <w:rPr>
          <w:i/>
          <w:iCs/>
        </w:rPr>
      </w:pPr>
      <w:r w:rsidRPr="00134B12">
        <w:rPr>
          <w:i/>
          <w:iCs/>
        </w:rPr>
        <w:t>Please double check your spellings and check for typographical errors. I am cutting and pasting your information, so I am not responsible for errors.</w:t>
      </w:r>
      <w:r w:rsidR="00085E68">
        <w:rPr>
          <w:i/>
          <w:iCs/>
        </w:rPr>
        <w:t xml:space="preserve"> Also, your Call </w:t>
      </w:r>
      <w:r w:rsidR="003C172F">
        <w:rPr>
          <w:i/>
          <w:iCs/>
        </w:rPr>
        <w:t>MUST</w:t>
      </w:r>
      <w:r w:rsidR="00085E68">
        <w:rPr>
          <w:i/>
          <w:iCs/>
        </w:rPr>
        <w:t xml:space="preserve"> include </w:t>
      </w:r>
      <w:r w:rsidR="003C172F">
        <w:rPr>
          <w:i/>
          <w:iCs/>
        </w:rPr>
        <w:t>the painting/drawing art genre, or it won’t be published.</w:t>
      </w:r>
    </w:p>
    <w:p w14:paraId="39566769" w14:textId="77777777" w:rsidR="0068038D" w:rsidRDefault="0068038D" w:rsidP="00CE1034">
      <w:pPr>
        <w:spacing w:after="0"/>
        <w:rPr>
          <w:rFonts w:ascii="Arial Black" w:hAnsi="Arial Black"/>
        </w:rPr>
      </w:pPr>
    </w:p>
    <w:p w14:paraId="244ACC92" w14:textId="1E63AC25" w:rsidR="003948B6" w:rsidRPr="00433D14" w:rsidRDefault="00593DFD" w:rsidP="00CE1034">
      <w:pPr>
        <w:spacing w:after="0"/>
      </w:pPr>
      <w:r>
        <w:rPr>
          <w:rFonts w:ascii="Arial Black" w:hAnsi="Arial Black"/>
        </w:rPr>
        <w:t xml:space="preserve">1) </w:t>
      </w:r>
      <w:r w:rsidR="00134B12">
        <w:rPr>
          <w:rFonts w:ascii="Arial Black" w:hAnsi="Arial Black"/>
        </w:rPr>
        <w:t>Official</w:t>
      </w:r>
      <w:r w:rsidR="003A4850">
        <w:rPr>
          <w:rFonts w:ascii="Arial Black" w:hAnsi="Arial Black"/>
        </w:rPr>
        <w:t xml:space="preserve"> n</w:t>
      </w:r>
      <w:r w:rsidR="003948B6" w:rsidRPr="0019419F">
        <w:rPr>
          <w:rFonts w:ascii="Arial Black" w:hAnsi="Arial Black"/>
        </w:rPr>
        <w:t>ame</w:t>
      </w:r>
      <w:r w:rsidR="00784A7E">
        <w:rPr>
          <w:rFonts w:ascii="Arial Black" w:hAnsi="Arial Black"/>
        </w:rPr>
        <w:t xml:space="preserve"> of the </w:t>
      </w:r>
      <w:r w:rsidR="003A4850">
        <w:rPr>
          <w:rFonts w:ascii="Arial Black" w:hAnsi="Arial Black"/>
        </w:rPr>
        <w:t>o</w:t>
      </w:r>
      <w:r w:rsidR="00784A7E">
        <w:rPr>
          <w:rFonts w:ascii="Arial Black" w:hAnsi="Arial Black"/>
        </w:rPr>
        <w:t xml:space="preserve">rganization or individual (Arts Council, Gallery, Group, business or person, etc.) who is organizing and hosting this </w:t>
      </w:r>
      <w:r w:rsidR="00784A7E" w:rsidRPr="00085E68">
        <w:rPr>
          <w:rFonts w:ascii="Arial Black" w:hAnsi="Arial Black"/>
          <w:i/>
          <w:iCs/>
        </w:rPr>
        <w:t xml:space="preserve">Call for </w:t>
      </w:r>
      <w:r w:rsidR="003A4850" w:rsidRPr="00085E68">
        <w:rPr>
          <w:rFonts w:ascii="Arial Black" w:hAnsi="Arial Black"/>
          <w:i/>
          <w:iCs/>
        </w:rPr>
        <w:t>E</w:t>
      </w:r>
      <w:r w:rsidR="00784A7E" w:rsidRPr="00085E68">
        <w:rPr>
          <w:rFonts w:ascii="Arial Black" w:hAnsi="Arial Black"/>
          <w:i/>
          <w:iCs/>
        </w:rPr>
        <w:t>ntry</w:t>
      </w:r>
      <w:r w:rsidR="003948B6" w:rsidRPr="00433D14">
        <w:t>:</w:t>
      </w:r>
      <w:r w:rsidR="00003D61" w:rsidRPr="00433D14">
        <w:t xml:space="preserve">  </w:t>
      </w:r>
      <w:r w:rsidR="00433D14" w:rsidRPr="00433D14">
        <w:t xml:space="preserve">     </w:t>
      </w:r>
    </w:p>
    <w:p w14:paraId="6C65BFA5" w14:textId="77777777" w:rsidR="003948B6" w:rsidRPr="00433D14" w:rsidRDefault="003948B6" w:rsidP="00CE1034">
      <w:pPr>
        <w:spacing w:after="0"/>
      </w:pPr>
    </w:p>
    <w:p w14:paraId="2B6F939E" w14:textId="4D41470F" w:rsidR="00134B12" w:rsidRDefault="00134B12" w:rsidP="00CE1034">
      <w:pPr>
        <w:spacing w:after="0"/>
        <w:rPr>
          <w:rFonts w:ascii="Arial Black" w:hAnsi="Arial Black"/>
        </w:rPr>
      </w:pPr>
      <w:r>
        <w:rPr>
          <w:rFonts w:ascii="Arial Black" w:hAnsi="Arial Black"/>
        </w:rPr>
        <w:t xml:space="preserve">2) Title of the </w:t>
      </w:r>
      <w:r w:rsidRPr="00D02EDE">
        <w:rPr>
          <w:rFonts w:ascii="Arial Black" w:hAnsi="Arial Black"/>
          <w:i/>
          <w:iCs/>
        </w:rPr>
        <w:t>Call for Entry</w:t>
      </w:r>
      <w:r>
        <w:rPr>
          <w:rFonts w:ascii="Arial Black" w:hAnsi="Arial Black"/>
        </w:rPr>
        <w:t>, if there is one:</w:t>
      </w:r>
    </w:p>
    <w:p w14:paraId="07F14995" w14:textId="77777777" w:rsidR="00134B12" w:rsidRDefault="00134B12" w:rsidP="00CE1034">
      <w:pPr>
        <w:spacing w:after="0"/>
        <w:rPr>
          <w:rFonts w:ascii="Arial Black" w:hAnsi="Arial Black"/>
        </w:rPr>
      </w:pPr>
    </w:p>
    <w:p w14:paraId="335669A5" w14:textId="7E55064E" w:rsidR="00BE3F4E" w:rsidRPr="00433D14" w:rsidRDefault="00134B12" w:rsidP="00CE1034">
      <w:pPr>
        <w:spacing w:after="0"/>
      </w:pPr>
      <w:r>
        <w:rPr>
          <w:rFonts w:ascii="Arial Black" w:hAnsi="Arial Black"/>
        </w:rPr>
        <w:t>3</w:t>
      </w:r>
      <w:r w:rsidR="00593DFD">
        <w:rPr>
          <w:rFonts w:ascii="Arial Black" w:hAnsi="Arial Black"/>
        </w:rPr>
        <w:t xml:space="preserve">) </w:t>
      </w:r>
      <w:r w:rsidR="00BE3F4E">
        <w:rPr>
          <w:rFonts w:ascii="Arial Black" w:hAnsi="Arial Black"/>
        </w:rPr>
        <w:t xml:space="preserve">Who can </w:t>
      </w:r>
      <w:r w:rsidR="00BE3F4E" w:rsidRPr="00846D3C">
        <w:rPr>
          <w:rFonts w:ascii="Arial Black" w:hAnsi="Arial Black"/>
        </w:rPr>
        <w:t xml:space="preserve">apply </w:t>
      </w:r>
      <w:r w:rsidR="00784A7E">
        <w:rPr>
          <w:rFonts w:ascii="Arial Black" w:hAnsi="Arial Black"/>
        </w:rPr>
        <w:t>for this</w:t>
      </w:r>
      <w:r w:rsidR="00BE3F4E" w:rsidRPr="00846D3C">
        <w:rPr>
          <w:rFonts w:ascii="Arial Black" w:hAnsi="Arial Black"/>
        </w:rPr>
        <w:t xml:space="preserve"> </w:t>
      </w:r>
      <w:r w:rsidR="00BE3F4E" w:rsidRPr="00846D3C">
        <w:rPr>
          <w:rFonts w:ascii="Arial Black" w:hAnsi="Arial Black"/>
          <w:i/>
          <w:iCs/>
        </w:rPr>
        <w:t xml:space="preserve">Call </w:t>
      </w:r>
      <w:r w:rsidR="00B621A8" w:rsidRPr="00846D3C">
        <w:rPr>
          <w:rFonts w:ascii="Arial Black" w:hAnsi="Arial Black"/>
          <w:i/>
          <w:iCs/>
        </w:rPr>
        <w:t>for</w:t>
      </w:r>
      <w:r w:rsidR="00BE3F4E" w:rsidRPr="00846D3C">
        <w:rPr>
          <w:rFonts w:ascii="Arial Black" w:hAnsi="Arial Black"/>
          <w:i/>
          <w:iCs/>
        </w:rPr>
        <w:t xml:space="preserve"> Entry</w:t>
      </w:r>
      <w:r w:rsidR="00784A7E">
        <w:rPr>
          <w:rFonts w:ascii="Arial Black" w:hAnsi="Arial Black"/>
          <w:i/>
          <w:iCs/>
        </w:rPr>
        <w:t>?</w:t>
      </w:r>
      <w:r w:rsidR="006603A4">
        <w:rPr>
          <w:i/>
          <w:iCs/>
        </w:rPr>
        <w:t>.</w:t>
      </w:r>
      <w:r w:rsidR="00BE3F4E">
        <w:rPr>
          <w:rFonts w:ascii="Arial Black" w:hAnsi="Arial Black"/>
        </w:rPr>
        <w:t xml:space="preserve"> </w:t>
      </w:r>
      <w:r w:rsidR="00BE3F4E" w:rsidRPr="0019419F">
        <w:t xml:space="preserve">Please state if this is an </w:t>
      </w:r>
      <w:r w:rsidR="00784A7E" w:rsidRPr="00784A7E">
        <w:rPr>
          <w:i/>
          <w:iCs/>
        </w:rPr>
        <w:t>O</w:t>
      </w:r>
      <w:r w:rsidR="00BE3F4E" w:rsidRPr="00784A7E">
        <w:rPr>
          <w:i/>
          <w:iCs/>
        </w:rPr>
        <w:t>pen</w:t>
      </w:r>
      <w:r w:rsidR="00BE3F4E" w:rsidRPr="0019419F">
        <w:t xml:space="preserve"> </w:t>
      </w:r>
      <w:r w:rsidR="00BE3F4E" w:rsidRPr="0019419F">
        <w:rPr>
          <w:i/>
          <w:iCs/>
        </w:rPr>
        <w:t xml:space="preserve">Call </w:t>
      </w:r>
      <w:r w:rsidR="00BE3F4E" w:rsidRPr="0019419F">
        <w:t>to all BC artists or limited to only your area’s artists</w:t>
      </w:r>
      <w:r w:rsidR="006B5757">
        <w:t>/members</w:t>
      </w:r>
      <w:r w:rsidR="00BE3F4E" w:rsidRPr="0019419F">
        <w:t xml:space="preserve">. Also, </w:t>
      </w:r>
      <w:r w:rsidR="00B621A8">
        <w:t xml:space="preserve">if applicable, mention </w:t>
      </w:r>
      <w:r w:rsidR="00BE3F4E">
        <w:t>‘</w:t>
      </w:r>
      <w:r w:rsidR="00B621A8">
        <w:t>non-local</w:t>
      </w:r>
      <w:r w:rsidR="00BE3F4E">
        <w:t>’</w:t>
      </w:r>
      <w:r w:rsidR="00BE3F4E" w:rsidRPr="0019419F">
        <w:t xml:space="preserve"> artists </w:t>
      </w:r>
      <w:r w:rsidR="00B621A8">
        <w:t xml:space="preserve">can </w:t>
      </w:r>
      <w:r w:rsidR="00BE3F4E" w:rsidRPr="0019419F">
        <w:t xml:space="preserve">participate if they pay </w:t>
      </w:r>
      <w:r w:rsidR="00B621A8">
        <w:t>the</w:t>
      </w:r>
      <w:r w:rsidR="00BE3F4E" w:rsidRPr="0019419F">
        <w:t xml:space="preserve"> membership fee</w:t>
      </w:r>
      <w:r w:rsidR="00F22B4C" w:rsidRPr="00433D14">
        <w:t>:</w:t>
      </w:r>
      <w:r w:rsidR="006B5757" w:rsidRPr="00433D14">
        <w:t xml:space="preserve">     </w:t>
      </w:r>
    </w:p>
    <w:p w14:paraId="638902AA" w14:textId="77777777" w:rsidR="003A4850" w:rsidRDefault="003A4850" w:rsidP="003A4850">
      <w:pPr>
        <w:spacing w:after="0"/>
        <w:rPr>
          <w:rFonts w:ascii="Arial Black" w:hAnsi="Arial Black"/>
        </w:rPr>
      </w:pPr>
    </w:p>
    <w:p w14:paraId="1A382D38" w14:textId="5C1CDE63" w:rsidR="003A4850" w:rsidRPr="00433D14" w:rsidRDefault="00134B12" w:rsidP="003A4850">
      <w:pPr>
        <w:spacing w:after="0"/>
      </w:pPr>
      <w:r>
        <w:rPr>
          <w:rFonts w:ascii="Arial Black" w:hAnsi="Arial Black"/>
        </w:rPr>
        <w:t>4</w:t>
      </w:r>
      <w:r w:rsidR="003A4850">
        <w:rPr>
          <w:rFonts w:ascii="Arial Black" w:hAnsi="Arial Black"/>
        </w:rPr>
        <w:t xml:space="preserve">) </w:t>
      </w:r>
      <w:r w:rsidR="003A4850" w:rsidRPr="0019419F">
        <w:rPr>
          <w:rFonts w:ascii="Arial Black" w:hAnsi="Arial Black"/>
        </w:rPr>
        <w:t xml:space="preserve">Physical </w:t>
      </w:r>
      <w:r w:rsidR="003A4850">
        <w:rPr>
          <w:rFonts w:ascii="Arial Black" w:hAnsi="Arial Black"/>
        </w:rPr>
        <w:t xml:space="preserve">street </w:t>
      </w:r>
      <w:r w:rsidR="003A4850" w:rsidRPr="0019419F">
        <w:rPr>
          <w:rFonts w:ascii="Arial Black" w:hAnsi="Arial Black"/>
        </w:rPr>
        <w:t>address</w:t>
      </w:r>
      <w:r w:rsidR="003A4850">
        <w:rPr>
          <w:rFonts w:ascii="Arial Black" w:hAnsi="Arial Black"/>
        </w:rPr>
        <w:t xml:space="preserve"> and city</w:t>
      </w:r>
      <w:r w:rsidR="003A4850">
        <w:t xml:space="preserve"> </w:t>
      </w:r>
      <w:r w:rsidR="003A4850">
        <w:t xml:space="preserve">where the </w:t>
      </w:r>
      <w:r w:rsidR="003A4850" w:rsidRPr="00085E68">
        <w:rPr>
          <w:i/>
          <w:iCs/>
        </w:rPr>
        <w:t>Call’s</w:t>
      </w:r>
      <w:r w:rsidR="003A4850">
        <w:t xml:space="preserve"> exhibition will be held</w:t>
      </w:r>
      <w:r w:rsidR="003A4850">
        <w:t xml:space="preserve"> (</w:t>
      </w:r>
      <w:r w:rsidR="00085E68">
        <w:t>postal</w:t>
      </w:r>
      <w:r w:rsidR="003A4850">
        <w:t xml:space="preserve"> code is NOT necessary):</w:t>
      </w:r>
    </w:p>
    <w:p w14:paraId="56F5184A" w14:textId="77777777" w:rsidR="00085E68" w:rsidRDefault="00085E68" w:rsidP="003A4850">
      <w:pPr>
        <w:spacing w:after="0"/>
        <w:ind w:left="720" w:firstLine="720"/>
      </w:pPr>
    </w:p>
    <w:p w14:paraId="74CC3D3A" w14:textId="5A8C646A" w:rsidR="003A4850" w:rsidRPr="00433D14" w:rsidRDefault="003A4850" w:rsidP="003A4850">
      <w:pPr>
        <w:spacing w:after="0"/>
        <w:ind w:left="720" w:firstLine="720"/>
      </w:pPr>
      <w:r>
        <w:t xml:space="preserve">(and/or) </w:t>
      </w:r>
      <w:r w:rsidRPr="0019419F">
        <w:rPr>
          <w:rFonts w:ascii="Arial Black" w:hAnsi="Arial Black"/>
        </w:rPr>
        <w:t>Web link</w:t>
      </w:r>
      <w:r>
        <w:t xml:space="preserve"> to the event if it is an online event only</w:t>
      </w:r>
      <w:r w:rsidRPr="00433D14">
        <w:t>:</w:t>
      </w:r>
    </w:p>
    <w:p w14:paraId="47975C3F" w14:textId="77777777" w:rsidR="003948B6" w:rsidRPr="00433D14" w:rsidRDefault="003948B6" w:rsidP="00CE1034">
      <w:pPr>
        <w:spacing w:after="0"/>
      </w:pPr>
    </w:p>
    <w:p w14:paraId="37A03CEA" w14:textId="2745851A" w:rsidR="00FE2CEF" w:rsidRPr="00433D14" w:rsidRDefault="00134B12" w:rsidP="00CE1034">
      <w:pPr>
        <w:spacing w:after="0"/>
      </w:pPr>
      <w:r>
        <w:rPr>
          <w:rFonts w:ascii="Arial Black" w:hAnsi="Arial Black"/>
        </w:rPr>
        <w:t>5</w:t>
      </w:r>
      <w:r w:rsidR="00593DFD">
        <w:rPr>
          <w:rFonts w:ascii="Arial Black" w:hAnsi="Arial Black"/>
        </w:rPr>
        <w:t xml:space="preserve">) </w:t>
      </w:r>
      <w:r w:rsidR="003948B6" w:rsidRPr="0019419F">
        <w:rPr>
          <w:rFonts w:ascii="Arial Black" w:hAnsi="Arial Black"/>
        </w:rPr>
        <w:t>Date(s) and/or time(s)</w:t>
      </w:r>
      <w:r w:rsidR="003948B6">
        <w:t xml:space="preserve"> of the </w:t>
      </w:r>
      <w:r w:rsidR="007D2FDF" w:rsidRPr="00B621A8">
        <w:rPr>
          <w:i/>
          <w:iCs/>
        </w:rPr>
        <w:t>Call for Entry</w:t>
      </w:r>
      <w:r w:rsidR="007D2FDF" w:rsidRPr="00B621A8">
        <w:t xml:space="preserve">’s </w:t>
      </w:r>
      <w:r w:rsidR="007D2FDF">
        <w:t>exhibition</w:t>
      </w:r>
      <w:r w:rsidR="00B621A8">
        <w:t xml:space="preserve"> (you can include the opening reception if there is one</w:t>
      </w:r>
      <w:r w:rsidR="00B621A8" w:rsidRPr="00433D14">
        <w:t>)</w:t>
      </w:r>
      <w:r w:rsidR="003948B6" w:rsidRPr="00433D14">
        <w:t>:</w:t>
      </w:r>
      <w:r w:rsidR="00003D61" w:rsidRPr="00433D14">
        <w:t xml:space="preserve">  </w:t>
      </w:r>
    </w:p>
    <w:p w14:paraId="5A6B2A75" w14:textId="77777777" w:rsidR="003948B6" w:rsidRPr="00433D14" w:rsidRDefault="003948B6" w:rsidP="00CE1034">
      <w:pPr>
        <w:spacing w:after="0"/>
      </w:pPr>
    </w:p>
    <w:p w14:paraId="3FEF4E00" w14:textId="1018767C" w:rsidR="003948B6" w:rsidRPr="003A4850" w:rsidRDefault="00134B12" w:rsidP="00CE1034">
      <w:pPr>
        <w:spacing w:after="0"/>
      </w:pPr>
      <w:r>
        <w:rPr>
          <w:rFonts w:ascii="Arial Black" w:hAnsi="Arial Black"/>
        </w:rPr>
        <w:t>6</w:t>
      </w:r>
      <w:r w:rsidR="00593DFD">
        <w:rPr>
          <w:rFonts w:ascii="Arial Black" w:hAnsi="Arial Black"/>
        </w:rPr>
        <w:t xml:space="preserve">) </w:t>
      </w:r>
      <w:r w:rsidR="003A4850">
        <w:rPr>
          <w:rFonts w:ascii="Arial Black" w:hAnsi="Arial Black"/>
        </w:rPr>
        <w:t xml:space="preserve">List all </w:t>
      </w:r>
      <w:r w:rsidR="003C172F">
        <w:rPr>
          <w:rFonts w:ascii="Arial Black" w:hAnsi="Arial Black"/>
        </w:rPr>
        <w:t>genres</w:t>
      </w:r>
      <w:r w:rsidR="003A4850">
        <w:rPr>
          <w:rFonts w:ascii="Arial Black" w:hAnsi="Arial Black"/>
        </w:rPr>
        <w:t xml:space="preserve"> (paintings, photographs, wood carvings, etc.) and t</w:t>
      </w:r>
      <w:r w:rsidR="003948B6" w:rsidRPr="0019419F">
        <w:rPr>
          <w:rFonts w:ascii="Arial Black" w:hAnsi="Arial Black"/>
        </w:rPr>
        <w:t>ype of medi</w:t>
      </w:r>
      <w:r w:rsidR="00733C68" w:rsidRPr="0019419F">
        <w:rPr>
          <w:rFonts w:ascii="Arial Black" w:hAnsi="Arial Black"/>
        </w:rPr>
        <w:t>a</w:t>
      </w:r>
      <w:r w:rsidR="00733C68">
        <w:t xml:space="preserve"> (oils</w:t>
      </w:r>
      <w:r w:rsidR="003A4850">
        <w:t>, mixed media,</w:t>
      </w:r>
      <w:r w:rsidR="00085E68">
        <w:t xml:space="preserve"> </w:t>
      </w:r>
      <w:r w:rsidR="00B621A8">
        <w:t xml:space="preserve">watercolour, </w:t>
      </w:r>
      <w:r w:rsidR="00733C68">
        <w:t xml:space="preserve">etc.,) </w:t>
      </w:r>
      <w:r w:rsidR="003948B6">
        <w:t>a</w:t>
      </w:r>
      <w:r w:rsidR="003C172F">
        <w:t>ccepted</w:t>
      </w:r>
      <w:r w:rsidR="003948B6">
        <w:t xml:space="preserve"> in the </w:t>
      </w:r>
      <w:r w:rsidR="003948B6" w:rsidRPr="00733C68">
        <w:rPr>
          <w:i/>
          <w:iCs/>
        </w:rPr>
        <w:t xml:space="preserve">Call </w:t>
      </w:r>
      <w:r w:rsidR="003948B6" w:rsidRPr="00433D14">
        <w:rPr>
          <w:i/>
          <w:iCs/>
        </w:rPr>
        <w:t xml:space="preserve">for </w:t>
      </w:r>
      <w:r w:rsidR="003948B6" w:rsidRPr="003A4850">
        <w:t>Entry</w:t>
      </w:r>
      <w:r w:rsidR="0068038D">
        <w:t>. P</w:t>
      </w:r>
      <w:r w:rsidR="003A4850" w:rsidRPr="003A4850">
        <w:t xml:space="preserve">ainting </w:t>
      </w:r>
      <w:r w:rsidR="00085E68">
        <w:t>&amp;</w:t>
      </w:r>
      <w:r w:rsidR="003A4850" w:rsidRPr="003A4850">
        <w:t xml:space="preserve"> drawing MUST be one of the accepted </w:t>
      </w:r>
      <w:r w:rsidR="003C172F">
        <w:t>genres</w:t>
      </w:r>
      <w:r w:rsidR="00085E68">
        <w:t>:</w:t>
      </w:r>
    </w:p>
    <w:p w14:paraId="678B2828" w14:textId="77777777" w:rsidR="003948B6" w:rsidRPr="00433D14" w:rsidRDefault="003948B6" w:rsidP="00CE1034">
      <w:pPr>
        <w:spacing w:after="0"/>
      </w:pPr>
    </w:p>
    <w:p w14:paraId="226A15A0" w14:textId="22BB54F9" w:rsidR="00824653" w:rsidRPr="00433D14" w:rsidRDefault="00134B12" w:rsidP="00CE1034">
      <w:pPr>
        <w:spacing w:after="0"/>
      </w:pPr>
      <w:r>
        <w:rPr>
          <w:rFonts w:ascii="Arial Black" w:hAnsi="Arial Black"/>
        </w:rPr>
        <w:t>7</w:t>
      </w:r>
      <w:r w:rsidR="00593DFD" w:rsidRPr="00593DFD">
        <w:rPr>
          <w:rFonts w:ascii="Arial Black" w:hAnsi="Arial Black"/>
        </w:rPr>
        <w:t>)</w:t>
      </w:r>
      <w:r w:rsidR="00593DFD">
        <w:t xml:space="preserve"> </w:t>
      </w:r>
      <w:r w:rsidR="00824653">
        <w:t xml:space="preserve">(OPTIONAL) </w:t>
      </w:r>
      <w:r w:rsidR="00824653" w:rsidRPr="0019419F">
        <w:rPr>
          <w:rFonts w:ascii="Arial Black" w:hAnsi="Arial Black"/>
        </w:rPr>
        <w:t>Theme</w:t>
      </w:r>
      <w:r w:rsidR="00824653">
        <w:t xml:space="preserve"> of the </w:t>
      </w:r>
      <w:r w:rsidR="00733C68" w:rsidRPr="00733C68">
        <w:rPr>
          <w:i/>
          <w:iCs/>
        </w:rPr>
        <w:t>Call</w:t>
      </w:r>
      <w:r w:rsidR="00733C68">
        <w:t xml:space="preserve"> if</w:t>
      </w:r>
      <w:r w:rsidR="00824653">
        <w:t xml:space="preserve"> there is a theme</w:t>
      </w:r>
      <w:r w:rsidR="00824653" w:rsidRPr="00433D14">
        <w:t>:</w:t>
      </w:r>
      <w:r w:rsidR="00003D61" w:rsidRPr="00433D14">
        <w:t xml:space="preserve">  </w:t>
      </w:r>
    </w:p>
    <w:p w14:paraId="6AF5FB5B" w14:textId="77777777" w:rsidR="00824653" w:rsidRPr="00433D14" w:rsidRDefault="00824653" w:rsidP="00CE1034">
      <w:pPr>
        <w:spacing w:after="0"/>
      </w:pPr>
    </w:p>
    <w:p w14:paraId="710C67B0" w14:textId="2922B3C3" w:rsidR="003948B6" w:rsidRPr="00003D61" w:rsidRDefault="00134B12" w:rsidP="00CE1034">
      <w:pPr>
        <w:spacing w:after="0"/>
      </w:pPr>
      <w:r>
        <w:rPr>
          <w:rFonts w:ascii="Arial Black" w:hAnsi="Arial Black"/>
        </w:rPr>
        <w:lastRenderedPageBreak/>
        <w:t>8</w:t>
      </w:r>
      <w:r w:rsidR="00593DFD" w:rsidRPr="00593DFD">
        <w:rPr>
          <w:rFonts w:ascii="Arial Black" w:hAnsi="Arial Black"/>
        </w:rPr>
        <w:t>)</w:t>
      </w:r>
      <w:r w:rsidR="00593DFD">
        <w:t xml:space="preserve"> </w:t>
      </w:r>
      <w:r w:rsidR="00824653">
        <w:t xml:space="preserve">(OPTIONAL) </w:t>
      </w:r>
      <w:r w:rsidR="003948B6" w:rsidRPr="00733C68">
        <w:rPr>
          <w:rFonts w:ascii="Arial Black" w:hAnsi="Arial Black"/>
        </w:rPr>
        <w:t>Style</w:t>
      </w:r>
      <w:r w:rsidR="003948B6">
        <w:t xml:space="preserve"> (</w:t>
      </w:r>
      <w:r w:rsidR="00824653">
        <w:t>a</w:t>
      </w:r>
      <w:r w:rsidR="003948B6">
        <w:t>bstract, realism, etc</w:t>
      </w:r>
      <w:r w:rsidR="00824653">
        <w:t>.</w:t>
      </w:r>
      <w:r w:rsidR="003948B6">
        <w:t xml:space="preserve">) </w:t>
      </w:r>
      <w:r w:rsidR="003948B6" w:rsidRPr="0019419F">
        <w:rPr>
          <w:rFonts w:ascii="Arial Black" w:hAnsi="Arial Black"/>
        </w:rPr>
        <w:t>and</w:t>
      </w:r>
      <w:r w:rsidR="003948B6">
        <w:t xml:space="preserve"> </w:t>
      </w:r>
      <w:r w:rsidR="003948B6" w:rsidRPr="0019419F">
        <w:rPr>
          <w:rFonts w:ascii="Arial Black" w:hAnsi="Arial Black"/>
        </w:rPr>
        <w:t>subject matter</w:t>
      </w:r>
      <w:r w:rsidR="003948B6">
        <w:t xml:space="preserve"> </w:t>
      </w:r>
      <w:r w:rsidR="00824653">
        <w:t xml:space="preserve">(landscape, still life, etc.) </w:t>
      </w:r>
      <w:r w:rsidR="007D2FDF">
        <w:t xml:space="preserve">of the artwork </w:t>
      </w:r>
      <w:r w:rsidR="003A4850">
        <w:t>r</w:t>
      </w:r>
      <w:r w:rsidR="003948B6">
        <w:t xml:space="preserve">equired in the </w:t>
      </w:r>
      <w:r w:rsidR="003948B6" w:rsidRPr="00733C68">
        <w:rPr>
          <w:i/>
          <w:iCs/>
        </w:rPr>
        <w:t xml:space="preserve">Call for </w:t>
      </w:r>
      <w:r w:rsidR="00824653" w:rsidRPr="00433D14">
        <w:rPr>
          <w:i/>
          <w:iCs/>
        </w:rPr>
        <w:t>Entry</w:t>
      </w:r>
      <w:r w:rsidR="003948B6" w:rsidRPr="00433D14">
        <w:t>:</w:t>
      </w:r>
      <w:r w:rsidR="00003D61">
        <w:t xml:space="preserve">    </w:t>
      </w:r>
    </w:p>
    <w:p w14:paraId="12FAE62D" w14:textId="77777777" w:rsidR="003948B6" w:rsidRDefault="003948B6" w:rsidP="00CE1034">
      <w:pPr>
        <w:spacing w:after="0"/>
      </w:pPr>
    </w:p>
    <w:p w14:paraId="4F783A59" w14:textId="6957F620" w:rsidR="003A4850" w:rsidRPr="00433D14" w:rsidRDefault="00134B12" w:rsidP="003A4850">
      <w:pPr>
        <w:spacing w:after="0"/>
      </w:pPr>
      <w:r>
        <w:rPr>
          <w:rFonts w:ascii="Arial Black" w:hAnsi="Arial Black"/>
        </w:rPr>
        <w:t>9</w:t>
      </w:r>
      <w:r w:rsidR="003A4850">
        <w:rPr>
          <w:rFonts w:ascii="Arial Black" w:hAnsi="Arial Black"/>
        </w:rPr>
        <w:t xml:space="preserve">) IMPORTANT! The </w:t>
      </w:r>
      <w:r w:rsidR="003A4850" w:rsidRPr="00733C68">
        <w:rPr>
          <w:rFonts w:ascii="Arial Black" w:hAnsi="Arial Black"/>
        </w:rPr>
        <w:t xml:space="preserve">Submission </w:t>
      </w:r>
      <w:r w:rsidR="003A4850" w:rsidRPr="00846D3C">
        <w:rPr>
          <w:rFonts w:ascii="Arial Black" w:hAnsi="Arial Black"/>
        </w:rPr>
        <w:t xml:space="preserve">deadline </w:t>
      </w:r>
      <w:r w:rsidR="003A4850">
        <w:rPr>
          <w:rFonts w:ascii="Arial Black" w:hAnsi="Arial Black"/>
        </w:rPr>
        <w:t>of the</w:t>
      </w:r>
      <w:r w:rsidR="003A4850" w:rsidRPr="00846D3C">
        <w:rPr>
          <w:rFonts w:ascii="Arial Black" w:hAnsi="Arial Black"/>
        </w:rPr>
        <w:t xml:space="preserve"> </w:t>
      </w:r>
      <w:r w:rsidR="003A4850" w:rsidRPr="00846D3C">
        <w:rPr>
          <w:rFonts w:ascii="Arial Black" w:hAnsi="Arial Black"/>
          <w:i/>
          <w:iCs/>
        </w:rPr>
        <w:t>Call for Entry</w:t>
      </w:r>
      <w:r w:rsidR="003A4850">
        <w:t xml:space="preserve"> (</w:t>
      </w:r>
      <w:r w:rsidR="00D02EDE">
        <w:t>t</w:t>
      </w:r>
      <w:r w:rsidR="003A4850">
        <w:t xml:space="preserve">his </w:t>
      </w:r>
      <w:r w:rsidR="0068038D">
        <w:t>VITAL</w:t>
      </w:r>
      <w:r w:rsidR="003A4850">
        <w:t xml:space="preserve"> </w:t>
      </w:r>
      <w:r w:rsidR="00D02EDE">
        <w:t xml:space="preserve">information </w:t>
      </w:r>
      <w:r w:rsidR="003A4850">
        <w:t xml:space="preserve">also lets me know when your </w:t>
      </w:r>
      <w:r w:rsidR="003A4850" w:rsidRPr="00F22B4C">
        <w:rPr>
          <w:i/>
          <w:iCs/>
        </w:rPr>
        <w:t xml:space="preserve">Call </w:t>
      </w:r>
      <w:r w:rsidR="003A4850">
        <w:t>“expires” so that I can delete it from the publication when the deadline ends</w:t>
      </w:r>
      <w:r w:rsidR="003A4850" w:rsidRPr="00433D14">
        <w:t xml:space="preserve">):                 </w:t>
      </w:r>
    </w:p>
    <w:p w14:paraId="4534B578" w14:textId="77777777" w:rsidR="00CE1034" w:rsidRDefault="00CE1034" w:rsidP="00CE1034">
      <w:pPr>
        <w:spacing w:after="0"/>
      </w:pPr>
    </w:p>
    <w:p w14:paraId="41A308B9" w14:textId="68028CF5" w:rsidR="003A4850" w:rsidRPr="00433D14" w:rsidRDefault="00134B12" w:rsidP="003A4850">
      <w:pPr>
        <w:spacing w:after="0"/>
      </w:pPr>
      <w:r>
        <w:rPr>
          <w:rFonts w:ascii="Arial Black" w:hAnsi="Arial Black"/>
        </w:rPr>
        <w:t>10</w:t>
      </w:r>
      <w:r w:rsidR="003A4850">
        <w:rPr>
          <w:rFonts w:ascii="Arial Black" w:hAnsi="Arial Black"/>
        </w:rPr>
        <w:t xml:space="preserve">) </w:t>
      </w:r>
      <w:r w:rsidR="0068038D" w:rsidRPr="00733C68">
        <w:rPr>
          <w:rFonts w:ascii="Arial Black" w:hAnsi="Arial Black"/>
        </w:rPr>
        <w:t>A</w:t>
      </w:r>
      <w:r w:rsidR="0068038D">
        <w:rPr>
          <w:rFonts w:ascii="Arial Black" w:hAnsi="Arial Black"/>
        </w:rPr>
        <w:t>LSO IMPORTANT</w:t>
      </w:r>
      <w:r w:rsidR="003A4850">
        <w:rPr>
          <w:rFonts w:ascii="Arial Black" w:hAnsi="Arial Black"/>
        </w:rPr>
        <w:t>! Provide a link to the application or registration form</w:t>
      </w:r>
      <w:r w:rsidR="003A4850" w:rsidRPr="0068038D">
        <w:t>.</w:t>
      </w:r>
      <w:r w:rsidR="003A4850" w:rsidRPr="0068038D">
        <w:t xml:space="preserve"> </w:t>
      </w:r>
      <w:r w:rsidR="003A4850" w:rsidRPr="0068038D">
        <w:t xml:space="preserve">Participants appreciate </w:t>
      </w:r>
      <w:r w:rsidR="0068038D" w:rsidRPr="0068038D">
        <w:t>more</w:t>
      </w:r>
      <w:r w:rsidR="003A4850" w:rsidRPr="0068038D">
        <w:t xml:space="preserve"> information about the </w:t>
      </w:r>
      <w:r w:rsidR="003A4850" w:rsidRPr="00085E68">
        <w:rPr>
          <w:i/>
          <w:iCs/>
        </w:rPr>
        <w:t>Call</w:t>
      </w:r>
      <w:r w:rsidR="003A4850" w:rsidRPr="0068038D">
        <w:t xml:space="preserve"> and the organization hosting it. </w:t>
      </w:r>
      <w:r w:rsidR="0068038D" w:rsidRPr="0068038D">
        <w:t>If you can’t provide a direct link, at least provide a contact</w:t>
      </w:r>
      <w:r w:rsidR="003A4850" w:rsidRPr="0068038D">
        <w:t xml:space="preserve"> </w:t>
      </w:r>
      <w:r w:rsidR="0068038D" w:rsidRPr="0068038D">
        <w:t>e-mail,</w:t>
      </w:r>
      <w:r w:rsidR="003A4850" w:rsidRPr="0068038D">
        <w:t xml:space="preserve"> or phone </w:t>
      </w:r>
      <w:r w:rsidR="0068038D" w:rsidRPr="0068038D">
        <w:t xml:space="preserve">number </w:t>
      </w:r>
      <w:r w:rsidR="0068038D">
        <w:t>for the participant to have the registration form e-mailed to them, and for any questions they may have</w:t>
      </w:r>
      <w:r w:rsidR="0068038D" w:rsidRPr="0068038D">
        <w:t>. Please understand:</w:t>
      </w:r>
      <w:r w:rsidR="0068038D">
        <w:rPr>
          <w:rFonts w:ascii="Arial Black" w:hAnsi="Arial Black"/>
        </w:rPr>
        <w:t xml:space="preserve"> </w:t>
      </w:r>
      <w:r w:rsidR="003A4850" w:rsidRPr="00277678">
        <w:rPr>
          <w:i/>
          <w:iCs/>
        </w:rPr>
        <w:t>The Artist’s Journal</w:t>
      </w:r>
      <w:r w:rsidR="003A4850">
        <w:t xml:space="preserve"> will not and </w:t>
      </w:r>
      <w:r w:rsidR="003A4850" w:rsidRPr="00846D3C">
        <w:rPr>
          <w:i/>
          <w:iCs/>
        </w:rPr>
        <w:t>cannot</w:t>
      </w:r>
      <w:r w:rsidR="003A4850">
        <w:t xml:space="preserve"> include a long, </w:t>
      </w:r>
      <w:r w:rsidR="00085E68">
        <w:t>detailed,</w:t>
      </w:r>
      <w:r w:rsidR="003A4850">
        <w:t xml:space="preserve"> and fillable form written within your published news item</w:t>
      </w:r>
      <w:r w:rsidR="0068038D">
        <w:t>. A link is very helpful and necessary</w:t>
      </w:r>
      <w:r w:rsidR="003A4850" w:rsidRPr="00433D14">
        <w:t xml:space="preserve">:            </w:t>
      </w:r>
    </w:p>
    <w:p w14:paraId="74594CCC" w14:textId="77777777" w:rsidR="0068038D" w:rsidRDefault="0068038D" w:rsidP="00CE1034">
      <w:pPr>
        <w:spacing w:after="0"/>
        <w:rPr>
          <w:rFonts w:ascii="Arial Black" w:hAnsi="Arial Black"/>
        </w:rPr>
      </w:pPr>
    </w:p>
    <w:p w14:paraId="0B2A5DC6" w14:textId="46768B80" w:rsidR="0019419F" w:rsidRPr="00433D14" w:rsidRDefault="00593DFD" w:rsidP="00CE1034">
      <w:pPr>
        <w:spacing w:after="0"/>
      </w:pPr>
      <w:r w:rsidRPr="00593DFD">
        <w:rPr>
          <w:rFonts w:ascii="Arial Black" w:hAnsi="Arial Black"/>
        </w:rPr>
        <w:t>1</w:t>
      </w:r>
      <w:r w:rsidR="00134B12">
        <w:rPr>
          <w:rFonts w:ascii="Arial Black" w:hAnsi="Arial Black"/>
        </w:rPr>
        <w:t>1</w:t>
      </w:r>
      <w:r w:rsidRPr="00593DFD">
        <w:rPr>
          <w:rFonts w:ascii="Arial Black" w:hAnsi="Arial Black"/>
        </w:rPr>
        <w:t>)</w:t>
      </w:r>
      <w:r>
        <w:t xml:space="preserve"> </w:t>
      </w:r>
      <w:r w:rsidR="0019419F">
        <w:t xml:space="preserve">(OPTIONAL) </w:t>
      </w:r>
      <w:r w:rsidR="0019419F" w:rsidRPr="0019419F">
        <w:rPr>
          <w:rFonts w:ascii="Arial Black" w:hAnsi="Arial Black"/>
        </w:rPr>
        <w:t>Entry fee</w:t>
      </w:r>
      <w:r w:rsidR="0019419F">
        <w:t xml:space="preserve"> </w:t>
      </w:r>
      <w:r w:rsidR="00F22B4C">
        <w:t>and</w:t>
      </w:r>
      <w:r w:rsidR="0019419F">
        <w:t xml:space="preserve"> membership fee </w:t>
      </w:r>
      <w:r w:rsidR="003A4850">
        <w:t>(if required) for this</w:t>
      </w:r>
      <w:r w:rsidR="0019419F">
        <w:t xml:space="preserve"> </w:t>
      </w:r>
      <w:r w:rsidR="0019419F" w:rsidRPr="0019419F">
        <w:rPr>
          <w:i/>
          <w:iCs/>
        </w:rPr>
        <w:t>Call for Entry</w:t>
      </w:r>
      <w:r w:rsidR="003A4850">
        <w:rPr>
          <w:i/>
          <w:iCs/>
        </w:rPr>
        <w:t>:</w:t>
      </w:r>
      <w:r w:rsidR="0019419F">
        <w:t xml:space="preserve"> </w:t>
      </w:r>
    </w:p>
    <w:p w14:paraId="14299EE3" w14:textId="77777777" w:rsidR="00CE1034" w:rsidRDefault="00CE1034" w:rsidP="00CE1034">
      <w:pPr>
        <w:spacing w:after="0"/>
      </w:pPr>
    </w:p>
    <w:p w14:paraId="5630DDA3" w14:textId="44C41916" w:rsidR="003948B6" w:rsidRPr="00433D14" w:rsidRDefault="00593DFD" w:rsidP="00CE1034">
      <w:pPr>
        <w:spacing w:after="0"/>
      </w:pPr>
      <w:r w:rsidRPr="00593DFD">
        <w:rPr>
          <w:rFonts w:ascii="Arial Black" w:hAnsi="Arial Black"/>
        </w:rPr>
        <w:t>1</w:t>
      </w:r>
      <w:r w:rsidR="00134B12">
        <w:rPr>
          <w:rFonts w:ascii="Arial Black" w:hAnsi="Arial Black"/>
        </w:rPr>
        <w:t>2</w:t>
      </w:r>
      <w:r w:rsidRPr="00593DFD">
        <w:rPr>
          <w:rFonts w:ascii="Arial Black" w:hAnsi="Arial Black"/>
        </w:rPr>
        <w:t>)</w:t>
      </w:r>
      <w:r>
        <w:t xml:space="preserve"> </w:t>
      </w:r>
      <w:r w:rsidR="00733C68">
        <w:t>(</w:t>
      </w:r>
      <w:r w:rsidR="003948B6">
        <w:t xml:space="preserve">OPTIONAL) </w:t>
      </w:r>
      <w:r w:rsidR="00733C68" w:rsidRPr="00733C68">
        <w:rPr>
          <w:rFonts w:ascii="Arial Black" w:hAnsi="Arial Black"/>
        </w:rPr>
        <w:t>O</w:t>
      </w:r>
      <w:r w:rsidR="003948B6" w:rsidRPr="00733C68">
        <w:rPr>
          <w:rFonts w:ascii="Arial Black" w:hAnsi="Arial Black"/>
        </w:rPr>
        <w:t>ther details</w:t>
      </w:r>
      <w:r w:rsidR="003948B6">
        <w:t xml:space="preserve"> you </w:t>
      </w:r>
      <w:r w:rsidR="00277678">
        <w:t>feel are important</w:t>
      </w:r>
      <w:r w:rsidR="003948B6">
        <w:t xml:space="preserve"> to include</w:t>
      </w:r>
      <w:r w:rsidR="0019419F">
        <w:t xml:space="preserve">, such as if </w:t>
      </w:r>
      <w:r w:rsidR="00F22B4C">
        <w:t>this</w:t>
      </w:r>
      <w:r w:rsidR="0019419F">
        <w:t xml:space="preserve"> is a charity event, if prizes are awarded, etc.</w:t>
      </w:r>
      <w:r w:rsidR="003948B6">
        <w:t xml:space="preserve"> (th</w:t>
      </w:r>
      <w:r w:rsidR="00824653">
        <w:t>is</w:t>
      </w:r>
      <w:r w:rsidR="007D2FDF">
        <w:t xml:space="preserve"> information</w:t>
      </w:r>
      <w:r w:rsidR="003948B6">
        <w:t xml:space="preserve"> </w:t>
      </w:r>
      <w:r w:rsidR="003948B6" w:rsidRPr="00277678">
        <w:rPr>
          <w:i/>
          <w:iCs/>
        </w:rPr>
        <w:t xml:space="preserve">may </w:t>
      </w:r>
      <w:r w:rsidR="003948B6">
        <w:t>be edited or omitted</w:t>
      </w:r>
      <w:r w:rsidR="003948B6" w:rsidRPr="00433D14">
        <w:t>)</w:t>
      </w:r>
      <w:r w:rsidR="006B5757" w:rsidRPr="00433D14">
        <w:t xml:space="preserve">:          </w:t>
      </w:r>
    </w:p>
    <w:p w14:paraId="63A724C3" w14:textId="77777777" w:rsidR="006B5757" w:rsidRPr="00433D14" w:rsidRDefault="006B5757" w:rsidP="00CE1034">
      <w:pPr>
        <w:spacing w:after="0"/>
      </w:pPr>
    </w:p>
    <w:p w14:paraId="5B27D267" w14:textId="77777777" w:rsidR="00CE1034" w:rsidRDefault="00CE1034" w:rsidP="00CE1034">
      <w:pPr>
        <w:spacing w:after="0"/>
        <w:rPr>
          <w:rFonts w:ascii="Arial Black" w:hAnsi="Arial Black"/>
        </w:rPr>
      </w:pPr>
    </w:p>
    <w:p w14:paraId="5D089013" w14:textId="17EEEF7A" w:rsidR="003A4850" w:rsidRPr="00085E68" w:rsidRDefault="003A4850" w:rsidP="003A4850">
      <w:pPr>
        <w:spacing w:after="0"/>
        <w:rPr>
          <w:rFonts w:ascii="Arial Black" w:hAnsi="Arial Black"/>
          <w:color w:val="C00000"/>
          <w:sz w:val="36"/>
          <w:szCs w:val="36"/>
        </w:rPr>
      </w:pPr>
      <w:r w:rsidRPr="00085E68">
        <w:rPr>
          <w:rFonts w:ascii="Arial Black" w:hAnsi="Arial Black"/>
          <w:color w:val="C00000"/>
          <w:sz w:val="36"/>
          <w:szCs w:val="36"/>
        </w:rPr>
        <w:t>Art Show</w:t>
      </w:r>
      <w:r w:rsidR="003C172F">
        <w:rPr>
          <w:rFonts w:ascii="Arial Black" w:hAnsi="Arial Black"/>
          <w:color w:val="C00000"/>
          <w:sz w:val="36"/>
          <w:szCs w:val="36"/>
        </w:rPr>
        <w:t xml:space="preserve"> </w:t>
      </w:r>
      <w:r w:rsidRPr="00085E68">
        <w:rPr>
          <w:rFonts w:ascii="Arial Black" w:hAnsi="Arial Black"/>
          <w:color w:val="C00000"/>
          <w:sz w:val="36"/>
          <w:szCs w:val="36"/>
        </w:rPr>
        <w:t>/</w:t>
      </w:r>
      <w:r w:rsidR="003C172F">
        <w:rPr>
          <w:rFonts w:ascii="Arial Black" w:hAnsi="Arial Black"/>
          <w:color w:val="C00000"/>
          <w:sz w:val="36"/>
          <w:szCs w:val="36"/>
        </w:rPr>
        <w:t xml:space="preserve"> </w:t>
      </w:r>
      <w:r w:rsidRPr="00085E68">
        <w:rPr>
          <w:rFonts w:ascii="Arial Black" w:hAnsi="Arial Black"/>
          <w:color w:val="C00000"/>
          <w:sz w:val="36"/>
          <w:szCs w:val="36"/>
        </w:rPr>
        <w:t>Exhibition</w:t>
      </w:r>
      <w:r w:rsidRPr="00085E68">
        <w:rPr>
          <w:rFonts w:ascii="Arial Black" w:hAnsi="Arial Black"/>
          <w:color w:val="C00000"/>
          <w:sz w:val="36"/>
          <w:szCs w:val="36"/>
        </w:rPr>
        <w:t xml:space="preserve"> </w:t>
      </w:r>
      <w:r w:rsidRPr="00085E68">
        <w:rPr>
          <w:rFonts w:ascii="Arial Black" w:hAnsi="Arial Black"/>
          <w:color w:val="C00000"/>
          <w:sz w:val="36"/>
          <w:szCs w:val="36"/>
        </w:rPr>
        <w:t>specifics</w:t>
      </w:r>
      <w:r w:rsidRPr="00085E68">
        <w:rPr>
          <w:rFonts w:ascii="Arial Black" w:hAnsi="Arial Black"/>
          <w:color w:val="C00000"/>
          <w:sz w:val="36"/>
          <w:szCs w:val="36"/>
        </w:rPr>
        <w:t>:</w:t>
      </w:r>
    </w:p>
    <w:p w14:paraId="367D4226" w14:textId="53AC2A32" w:rsidR="0068038D" w:rsidRPr="00D02EDE" w:rsidRDefault="00D02EDE" w:rsidP="0068038D">
      <w:pPr>
        <w:spacing w:after="0"/>
        <w:rPr>
          <w:i/>
          <w:iCs/>
        </w:rPr>
      </w:pPr>
      <w:r>
        <w:rPr>
          <w:i/>
          <w:iCs/>
        </w:rPr>
        <w:t xml:space="preserve">Remember, this publication is for Artists who Paint or Draw! </w:t>
      </w:r>
      <w:r w:rsidR="00085E68">
        <w:rPr>
          <w:i/>
          <w:iCs/>
        </w:rPr>
        <w:t xml:space="preserve">Your Art Show must include this genre, or it won’t be published. </w:t>
      </w:r>
      <w:r>
        <w:rPr>
          <w:i/>
          <w:iCs/>
        </w:rPr>
        <w:t>Also, p</w:t>
      </w:r>
      <w:r w:rsidR="0068038D" w:rsidRPr="00D02EDE">
        <w:rPr>
          <w:i/>
          <w:iCs/>
        </w:rPr>
        <w:t>lease double check your spellings and check for typographical errors. I am cutting and pasting your information, so I am not responsible for errors.</w:t>
      </w:r>
    </w:p>
    <w:p w14:paraId="562D9785" w14:textId="77777777" w:rsidR="003A4850" w:rsidRDefault="003A4850" w:rsidP="003A4850">
      <w:pPr>
        <w:spacing w:after="0"/>
        <w:rPr>
          <w:rFonts w:ascii="Arial Black" w:hAnsi="Arial Black"/>
        </w:rPr>
      </w:pPr>
    </w:p>
    <w:p w14:paraId="7EC36035" w14:textId="66E42074" w:rsidR="00134B12" w:rsidRDefault="00134B12" w:rsidP="0068038D">
      <w:pPr>
        <w:spacing w:after="0"/>
      </w:pPr>
      <w:r>
        <w:rPr>
          <w:rFonts w:ascii="Arial Black" w:hAnsi="Arial Black"/>
        </w:rPr>
        <w:t>1</w:t>
      </w:r>
      <w:r w:rsidR="0068038D">
        <w:rPr>
          <w:rFonts w:ascii="Arial Black" w:hAnsi="Arial Black"/>
        </w:rPr>
        <w:t xml:space="preserve">) </w:t>
      </w:r>
      <w:r w:rsidR="0068038D">
        <w:rPr>
          <w:rFonts w:ascii="Arial Black" w:hAnsi="Arial Black"/>
        </w:rPr>
        <w:t>Official n</w:t>
      </w:r>
      <w:r w:rsidR="0068038D">
        <w:rPr>
          <w:rFonts w:ascii="Arial Black" w:hAnsi="Arial Black"/>
        </w:rPr>
        <w:t xml:space="preserve">ame of the </w:t>
      </w:r>
      <w:r w:rsidR="0068038D" w:rsidRPr="00D02EDE">
        <w:rPr>
          <w:rFonts w:ascii="Arial Black" w:hAnsi="Arial Black"/>
        </w:rPr>
        <w:t>group, gallery, business</w:t>
      </w:r>
      <w:r w:rsidR="0068038D" w:rsidRPr="00D02EDE">
        <w:rPr>
          <w:rFonts w:ascii="Arial Black" w:hAnsi="Arial Black"/>
        </w:rPr>
        <w:t xml:space="preserve"> or individual</w:t>
      </w:r>
      <w:r w:rsidR="00D02EDE">
        <w:rPr>
          <w:rFonts w:ascii="Arial Black" w:hAnsi="Arial Black"/>
        </w:rPr>
        <w:t>, etc.</w:t>
      </w:r>
      <w:r w:rsidR="0068038D">
        <w:t xml:space="preserve"> showing or organizing / hosting / sponsoring this Art Show</w:t>
      </w:r>
      <w:r>
        <w:t>.</w:t>
      </w:r>
    </w:p>
    <w:p w14:paraId="72140F44" w14:textId="77777777" w:rsidR="00134B12" w:rsidRDefault="00134B12" w:rsidP="0068038D">
      <w:pPr>
        <w:spacing w:after="0"/>
      </w:pPr>
    </w:p>
    <w:p w14:paraId="2E1AB25E" w14:textId="65FB4EA9" w:rsidR="003A4850" w:rsidRDefault="00134B12" w:rsidP="003A4850">
      <w:pPr>
        <w:spacing w:after="0"/>
      </w:pPr>
      <w:r>
        <w:rPr>
          <w:rFonts w:ascii="Arial Black" w:hAnsi="Arial Black"/>
        </w:rPr>
        <w:t>2</w:t>
      </w:r>
      <w:r w:rsidR="003A4850">
        <w:rPr>
          <w:rFonts w:ascii="Arial Black" w:hAnsi="Arial Black"/>
        </w:rPr>
        <w:t xml:space="preserve">) </w:t>
      </w:r>
      <w:r>
        <w:rPr>
          <w:rFonts w:ascii="Arial Black" w:hAnsi="Arial Black"/>
        </w:rPr>
        <w:t>Title of the Art Show:</w:t>
      </w:r>
      <w:r w:rsidR="003A4850">
        <w:t xml:space="preserve">       </w:t>
      </w:r>
    </w:p>
    <w:p w14:paraId="51398CF3" w14:textId="77777777" w:rsidR="003A4850" w:rsidRDefault="003A4850" w:rsidP="003A4850">
      <w:pPr>
        <w:spacing w:after="0"/>
      </w:pPr>
    </w:p>
    <w:p w14:paraId="7DC5DBFE" w14:textId="60B3D4DD" w:rsidR="00134B12" w:rsidRPr="00433D14" w:rsidRDefault="00134B12" w:rsidP="00134B12">
      <w:pPr>
        <w:spacing w:after="0"/>
      </w:pPr>
      <w:r>
        <w:rPr>
          <w:rFonts w:ascii="Arial Black" w:hAnsi="Arial Black"/>
        </w:rPr>
        <w:t>3</w:t>
      </w:r>
      <w:r>
        <w:rPr>
          <w:rFonts w:ascii="Arial Black" w:hAnsi="Arial Black"/>
        </w:rPr>
        <w:t xml:space="preserve">) </w:t>
      </w:r>
      <w:r w:rsidRPr="0019419F">
        <w:rPr>
          <w:rFonts w:ascii="Arial Black" w:hAnsi="Arial Black"/>
        </w:rPr>
        <w:t xml:space="preserve">Physical </w:t>
      </w:r>
      <w:r>
        <w:rPr>
          <w:rFonts w:ascii="Arial Black" w:hAnsi="Arial Black"/>
        </w:rPr>
        <w:t xml:space="preserve">street </w:t>
      </w:r>
      <w:r w:rsidRPr="0019419F">
        <w:rPr>
          <w:rFonts w:ascii="Arial Black" w:hAnsi="Arial Black"/>
        </w:rPr>
        <w:t>address</w:t>
      </w:r>
      <w:r>
        <w:rPr>
          <w:rFonts w:ascii="Arial Black" w:hAnsi="Arial Black"/>
        </w:rPr>
        <w:t xml:space="preserve"> and city</w:t>
      </w:r>
      <w:r>
        <w:t xml:space="preserve"> where the </w:t>
      </w:r>
      <w:r>
        <w:t>Art Show is being held</w:t>
      </w:r>
      <w:r>
        <w:t xml:space="preserve"> (the postal code is NOT necessary):</w:t>
      </w:r>
    </w:p>
    <w:p w14:paraId="2A95907E" w14:textId="77777777" w:rsidR="00134B12" w:rsidRDefault="00134B12" w:rsidP="00134B12">
      <w:pPr>
        <w:spacing w:after="0"/>
        <w:ind w:left="720" w:firstLine="720"/>
      </w:pPr>
    </w:p>
    <w:p w14:paraId="46D4F6EF" w14:textId="4AD5E452" w:rsidR="00134B12" w:rsidRDefault="00134B12" w:rsidP="00134B12">
      <w:pPr>
        <w:spacing w:after="0"/>
        <w:ind w:left="720" w:firstLine="720"/>
      </w:pPr>
      <w:r>
        <w:t xml:space="preserve">(and/or) </w:t>
      </w:r>
      <w:r w:rsidRPr="0019419F">
        <w:rPr>
          <w:rFonts w:ascii="Arial Black" w:hAnsi="Arial Black"/>
        </w:rPr>
        <w:t>Web link</w:t>
      </w:r>
      <w:r>
        <w:t xml:space="preserve"> to the event if it is an online </w:t>
      </w:r>
      <w:r w:rsidR="00085E68">
        <w:t>Art Show</w:t>
      </w:r>
      <w:r>
        <w:t xml:space="preserve"> only</w:t>
      </w:r>
      <w:r w:rsidRPr="00433D14">
        <w:t>:</w:t>
      </w:r>
    </w:p>
    <w:p w14:paraId="71A99939" w14:textId="77777777" w:rsidR="00134B12" w:rsidRPr="00433D14" w:rsidRDefault="00134B12" w:rsidP="00134B12">
      <w:pPr>
        <w:spacing w:after="0"/>
        <w:ind w:left="720" w:firstLine="720"/>
      </w:pPr>
    </w:p>
    <w:p w14:paraId="40383868" w14:textId="1419DEE6" w:rsidR="00134B12" w:rsidRDefault="00134B12" w:rsidP="00134B12">
      <w:pPr>
        <w:spacing w:after="0"/>
      </w:pPr>
      <w:r>
        <w:rPr>
          <w:rFonts w:ascii="Arial Black" w:hAnsi="Arial Black"/>
        </w:rPr>
        <w:t>4) Date(s) and/or time(s)</w:t>
      </w:r>
      <w:r>
        <w:t xml:space="preserve"> of the </w:t>
      </w:r>
      <w:r>
        <w:rPr>
          <w:i/>
          <w:iCs/>
        </w:rPr>
        <w:t>Art Show</w:t>
      </w:r>
      <w:r>
        <w:t xml:space="preserve"> (you can include the opening reception if there is one):  </w:t>
      </w:r>
    </w:p>
    <w:p w14:paraId="648E37FD" w14:textId="77777777" w:rsidR="00134B12" w:rsidRDefault="00134B12" w:rsidP="003A4850">
      <w:pPr>
        <w:spacing w:after="0"/>
        <w:rPr>
          <w:rFonts w:ascii="Arial Black" w:hAnsi="Arial Black"/>
        </w:rPr>
      </w:pPr>
    </w:p>
    <w:p w14:paraId="1A80CDF1" w14:textId="2A65781B" w:rsidR="003A4850" w:rsidRDefault="00134B12" w:rsidP="003A4850">
      <w:pPr>
        <w:spacing w:after="0"/>
      </w:pPr>
      <w:r>
        <w:rPr>
          <w:rFonts w:ascii="Arial Black" w:hAnsi="Arial Black"/>
        </w:rPr>
        <w:t>5</w:t>
      </w:r>
      <w:r w:rsidR="003A4850">
        <w:rPr>
          <w:rFonts w:ascii="Arial Black" w:hAnsi="Arial Black"/>
        </w:rPr>
        <w:t>) Type of media</w:t>
      </w:r>
      <w:r w:rsidR="003A4850">
        <w:t xml:space="preserve"> (oils, watercolour, etc.,) exhibited in the </w:t>
      </w:r>
      <w:r w:rsidR="003A4850">
        <w:rPr>
          <w:i/>
          <w:iCs/>
        </w:rPr>
        <w:t>Art Show</w:t>
      </w:r>
      <w:r>
        <w:rPr>
          <w:i/>
          <w:iCs/>
        </w:rPr>
        <w:t>.</w:t>
      </w:r>
    </w:p>
    <w:p w14:paraId="5A694980" w14:textId="77777777" w:rsidR="003A4850" w:rsidRDefault="003A4850" w:rsidP="003A4850">
      <w:pPr>
        <w:spacing w:after="0"/>
      </w:pPr>
    </w:p>
    <w:p w14:paraId="6872F222" w14:textId="2DE616D7" w:rsidR="003A4850" w:rsidRDefault="00134B12" w:rsidP="003A4850">
      <w:pPr>
        <w:spacing w:after="0"/>
      </w:pPr>
      <w:r>
        <w:rPr>
          <w:rFonts w:ascii="Arial Black" w:hAnsi="Arial Black"/>
        </w:rPr>
        <w:t>6</w:t>
      </w:r>
      <w:r w:rsidR="003A4850">
        <w:rPr>
          <w:rFonts w:ascii="Arial Black" w:hAnsi="Arial Black"/>
        </w:rPr>
        <w:t>)</w:t>
      </w:r>
      <w:r w:rsidR="003A4850">
        <w:t xml:space="preserve"> (OPTIONAL) </w:t>
      </w:r>
      <w:r w:rsidR="003A4850">
        <w:rPr>
          <w:rFonts w:ascii="Arial Black" w:hAnsi="Arial Black"/>
        </w:rPr>
        <w:t>Theme</w:t>
      </w:r>
      <w:r w:rsidR="003A4850">
        <w:t xml:space="preserve"> of the </w:t>
      </w:r>
      <w:r w:rsidR="003A4850">
        <w:rPr>
          <w:i/>
          <w:iCs/>
        </w:rPr>
        <w:t>Show</w:t>
      </w:r>
      <w:r>
        <w:rPr>
          <w:i/>
          <w:iCs/>
        </w:rPr>
        <w:t xml:space="preserve"> </w:t>
      </w:r>
      <w:r w:rsidR="003A4850">
        <w:t xml:space="preserve">if there is a theme:  </w:t>
      </w:r>
    </w:p>
    <w:p w14:paraId="1CBFF452" w14:textId="77777777" w:rsidR="003A4850" w:rsidRDefault="003A4850" w:rsidP="003A4850">
      <w:pPr>
        <w:spacing w:after="0"/>
      </w:pPr>
    </w:p>
    <w:p w14:paraId="0028CD25" w14:textId="44E67C21" w:rsidR="003A4850" w:rsidRDefault="00134B12" w:rsidP="003A4850">
      <w:pPr>
        <w:spacing w:after="0"/>
      </w:pPr>
      <w:r>
        <w:rPr>
          <w:rFonts w:ascii="Arial Black" w:hAnsi="Arial Black"/>
        </w:rPr>
        <w:t>7</w:t>
      </w:r>
      <w:r w:rsidR="003A4850">
        <w:rPr>
          <w:rFonts w:ascii="Arial Black" w:hAnsi="Arial Black"/>
        </w:rPr>
        <w:t>)</w:t>
      </w:r>
      <w:r w:rsidR="003A4850">
        <w:t xml:space="preserve"> (OPTIONAL) </w:t>
      </w:r>
      <w:r w:rsidR="003A4850">
        <w:rPr>
          <w:rFonts w:ascii="Arial Black" w:hAnsi="Arial Black"/>
        </w:rPr>
        <w:t>Style</w:t>
      </w:r>
      <w:r w:rsidR="003A4850">
        <w:t xml:space="preserve"> (abstract, realism, etc.) </w:t>
      </w:r>
      <w:r w:rsidR="003A4850">
        <w:rPr>
          <w:rFonts w:ascii="Arial Black" w:hAnsi="Arial Black"/>
        </w:rPr>
        <w:t>and</w:t>
      </w:r>
      <w:r w:rsidR="003A4850">
        <w:t xml:space="preserve"> </w:t>
      </w:r>
      <w:r w:rsidR="003A4850">
        <w:rPr>
          <w:rFonts w:ascii="Arial Black" w:hAnsi="Arial Black"/>
        </w:rPr>
        <w:t>subject matter</w:t>
      </w:r>
      <w:r w:rsidR="003A4850">
        <w:t xml:space="preserve"> (landscape, still life, etc.) of the artwork to be exhibited in the </w:t>
      </w:r>
      <w:r w:rsidR="003A4850">
        <w:rPr>
          <w:i/>
          <w:iCs/>
        </w:rPr>
        <w:t>Art Show</w:t>
      </w:r>
      <w:r w:rsidR="003A4850">
        <w:t xml:space="preserve">:    </w:t>
      </w:r>
    </w:p>
    <w:p w14:paraId="3852B1D9" w14:textId="77777777" w:rsidR="003A4850" w:rsidRDefault="003A4850" w:rsidP="003A4850">
      <w:pPr>
        <w:spacing w:after="0"/>
      </w:pPr>
    </w:p>
    <w:p w14:paraId="0B9D00A2" w14:textId="0BAB8CC5" w:rsidR="003A4850" w:rsidRDefault="00134B12" w:rsidP="003A4850">
      <w:pPr>
        <w:spacing w:after="0"/>
      </w:pPr>
      <w:r>
        <w:rPr>
          <w:rFonts w:ascii="Arial Black" w:hAnsi="Arial Black"/>
        </w:rPr>
        <w:t>8</w:t>
      </w:r>
      <w:r w:rsidR="003A4850">
        <w:rPr>
          <w:rFonts w:ascii="Arial Black" w:hAnsi="Arial Black"/>
        </w:rPr>
        <w:t>)</w:t>
      </w:r>
      <w:r w:rsidR="003A4850">
        <w:t xml:space="preserve"> (OPTIONAL) </w:t>
      </w:r>
      <w:r w:rsidR="003A4850">
        <w:rPr>
          <w:rFonts w:ascii="Arial Black" w:hAnsi="Arial Black"/>
        </w:rPr>
        <w:t>Specific names of participating artists</w:t>
      </w:r>
      <w:r w:rsidR="003A4850">
        <w:t xml:space="preserve"> </w:t>
      </w:r>
      <w:r>
        <w:t>in the</w:t>
      </w:r>
      <w:r w:rsidR="003A4850">
        <w:t xml:space="preserve"> </w:t>
      </w:r>
      <w:r w:rsidR="003A4850">
        <w:rPr>
          <w:i/>
          <w:iCs/>
        </w:rPr>
        <w:t>Art Show</w:t>
      </w:r>
      <w:r w:rsidR="003A4850">
        <w:t xml:space="preserve"> and please double check spellings of names</w:t>
      </w:r>
      <w:r>
        <w:t>. E</w:t>
      </w:r>
      <w:r w:rsidR="003A4850">
        <w:t xml:space="preserve">rrors will be entirely yours! (:     </w:t>
      </w:r>
    </w:p>
    <w:p w14:paraId="212DF1F0" w14:textId="77777777" w:rsidR="003A4850" w:rsidRDefault="003A4850" w:rsidP="003A4850">
      <w:pPr>
        <w:spacing w:after="0"/>
      </w:pPr>
    </w:p>
    <w:p w14:paraId="7E9BC912" w14:textId="017DBD75" w:rsidR="003A4850" w:rsidRDefault="00134B12" w:rsidP="003A4850">
      <w:pPr>
        <w:spacing w:after="0"/>
      </w:pPr>
      <w:r>
        <w:rPr>
          <w:rFonts w:ascii="Arial Black" w:hAnsi="Arial Black"/>
        </w:rPr>
        <w:t>9</w:t>
      </w:r>
      <w:r w:rsidR="003A4850">
        <w:rPr>
          <w:rFonts w:ascii="Arial Black" w:hAnsi="Arial Black"/>
        </w:rPr>
        <w:t>)</w:t>
      </w:r>
      <w:r w:rsidR="003A4850">
        <w:t xml:space="preserve"> (OPTIONAL) </w:t>
      </w:r>
      <w:r w:rsidRPr="00134B12">
        <w:rPr>
          <w:rFonts w:ascii="Arial Black" w:hAnsi="Arial Black"/>
        </w:rPr>
        <w:t>Admission fee if a</w:t>
      </w:r>
      <w:r>
        <w:rPr>
          <w:rFonts w:ascii="Arial Black" w:hAnsi="Arial Black"/>
        </w:rPr>
        <w:t>ny</w:t>
      </w:r>
      <w:r w:rsidR="003A4850">
        <w:rPr>
          <w:i/>
          <w:iCs/>
        </w:rPr>
        <w:t xml:space="preserve"> (TIP: If it applies, you can write: “No admission fees and free parking”)</w:t>
      </w:r>
      <w:r w:rsidR="003A4850">
        <w:t xml:space="preserve">:     </w:t>
      </w:r>
    </w:p>
    <w:p w14:paraId="24BA1FE5" w14:textId="77777777" w:rsidR="003A4850" w:rsidRDefault="003A4850" w:rsidP="003A4850">
      <w:pPr>
        <w:spacing w:after="0"/>
      </w:pPr>
    </w:p>
    <w:p w14:paraId="13666903" w14:textId="74FBA550" w:rsidR="003A4850" w:rsidRDefault="003A4850" w:rsidP="003A4850">
      <w:pPr>
        <w:spacing w:after="0"/>
      </w:pPr>
      <w:r>
        <w:rPr>
          <w:rFonts w:ascii="Arial Black" w:hAnsi="Arial Black"/>
        </w:rPr>
        <w:t>1</w:t>
      </w:r>
      <w:r w:rsidR="00134B12">
        <w:rPr>
          <w:rFonts w:ascii="Arial Black" w:hAnsi="Arial Black"/>
        </w:rPr>
        <w:t>0</w:t>
      </w:r>
      <w:r>
        <w:rPr>
          <w:rFonts w:ascii="Arial Black" w:hAnsi="Arial Black"/>
        </w:rPr>
        <w:t>)</w:t>
      </w:r>
      <w:r>
        <w:t xml:space="preserve"> (OPTIONAL) </w:t>
      </w:r>
      <w:r>
        <w:rPr>
          <w:rFonts w:ascii="Arial Black" w:hAnsi="Arial Black"/>
        </w:rPr>
        <w:t>Other details</w:t>
      </w:r>
      <w:r>
        <w:t xml:space="preserve"> you feel are important to include, such as if this is a charity event, if prizes are awarded, etc. (this information </w:t>
      </w:r>
      <w:r>
        <w:rPr>
          <w:i/>
          <w:iCs/>
        </w:rPr>
        <w:t xml:space="preserve">may </w:t>
      </w:r>
      <w:r>
        <w:t xml:space="preserve">be edited or omitted):          </w:t>
      </w:r>
    </w:p>
    <w:p w14:paraId="5AD7633E" w14:textId="77777777" w:rsidR="003A4850" w:rsidRDefault="003A4850" w:rsidP="003A4850">
      <w:pPr>
        <w:spacing w:after="0"/>
      </w:pPr>
    </w:p>
    <w:p w14:paraId="1DF3FCC1" w14:textId="54D9A939" w:rsidR="003A4850" w:rsidRDefault="003A4850" w:rsidP="003A4850">
      <w:pPr>
        <w:spacing w:after="0"/>
      </w:pPr>
      <w:r>
        <w:rPr>
          <w:rFonts w:ascii="Arial Black" w:hAnsi="Arial Black"/>
        </w:rPr>
        <w:t>1</w:t>
      </w:r>
      <w:r w:rsidR="00134B12">
        <w:rPr>
          <w:rFonts w:ascii="Arial Black" w:hAnsi="Arial Black"/>
        </w:rPr>
        <w:t>1</w:t>
      </w:r>
      <w:r>
        <w:rPr>
          <w:rFonts w:ascii="Arial Black" w:hAnsi="Arial Black"/>
        </w:rPr>
        <w:t xml:space="preserve">) A </w:t>
      </w:r>
      <w:r w:rsidR="003C172F">
        <w:rPr>
          <w:rFonts w:ascii="Arial Black" w:hAnsi="Arial Black"/>
        </w:rPr>
        <w:t xml:space="preserve">web link or </w:t>
      </w:r>
      <w:r>
        <w:rPr>
          <w:rFonts w:ascii="Arial Black" w:hAnsi="Arial Black"/>
        </w:rPr>
        <w:t>contact e-mail (or a phone # if nothing else)</w:t>
      </w:r>
      <w:r>
        <w:t xml:space="preserve">, for readers to find more detailed information about your </w:t>
      </w:r>
      <w:r>
        <w:rPr>
          <w:i/>
          <w:iCs/>
        </w:rPr>
        <w:t>Art Show</w:t>
      </w:r>
      <w:r>
        <w:t xml:space="preserve">:         </w:t>
      </w:r>
    </w:p>
    <w:p w14:paraId="34344A16" w14:textId="77777777" w:rsidR="003A4850" w:rsidRDefault="003A4850" w:rsidP="003A4850">
      <w:pPr>
        <w:spacing w:after="0"/>
      </w:pPr>
    </w:p>
    <w:p w14:paraId="5AA3E570" w14:textId="77777777" w:rsidR="00085E68" w:rsidRDefault="00085E68" w:rsidP="003A4850">
      <w:pPr>
        <w:spacing w:after="0"/>
      </w:pPr>
    </w:p>
    <w:p w14:paraId="25E96BE9" w14:textId="1C2AF714" w:rsidR="00CE1034" w:rsidRPr="003C172F" w:rsidRDefault="001D3AE6" w:rsidP="003C172F">
      <w:pPr>
        <w:spacing w:after="0"/>
        <w:rPr>
          <w:rFonts w:ascii="Arial Black" w:hAnsi="Arial Black"/>
          <w:i/>
          <w:iCs/>
          <w:color w:val="C00000"/>
          <w:sz w:val="24"/>
          <w:szCs w:val="24"/>
        </w:rPr>
      </w:pPr>
      <w:r w:rsidRPr="003C172F">
        <w:rPr>
          <w:rFonts w:ascii="Arial Black" w:hAnsi="Arial Black"/>
          <w:i/>
          <w:iCs/>
          <w:color w:val="C00000"/>
          <w:sz w:val="24"/>
          <w:szCs w:val="24"/>
        </w:rPr>
        <w:t>Thank you for submitting your news!</w:t>
      </w:r>
    </w:p>
    <w:p w14:paraId="3A90A41E" w14:textId="23DD43D3" w:rsidR="003C172F" w:rsidRPr="003C172F" w:rsidRDefault="003C172F" w:rsidP="003C172F">
      <w:pPr>
        <w:spacing w:after="0" w:line="276" w:lineRule="auto"/>
        <w:rPr>
          <w:rFonts w:ascii="Arial Black" w:hAnsi="Arial Black"/>
        </w:rPr>
      </w:pPr>
      <w:r w:rsidRPr="003C172F">
        <w:rPr>
          <w:rFonts w:ascii="Arial Black" w:hAnsi="Arial Black"/>
          <w:b/>
          <w:bCs/>
          <w:color w:val="C00000"/>
          <w:sz w:val="24"/>
          <w:szCs w:val="24"/>
        </w:rPr>
        <w:t xml:space="preserve">There are no </w:t>
      </w:r>
      <w:r w:rsidRPr="003C172F">
        <w:rPr>
          <w:rFonts w:ascii="Arial Black" w:hAnsi="Arial Black"/>
          <w:b/>
          <w:bCs/>
          <w:i/>
          <w:iCs/>
          <w:color w:val="C00000"/>
          <w:sz w:val="24"/>
          <w:szCs w:val="24"/>
        </w:rPr>
        <w:t>submission deadlines:</w:t>
      </w:r>
      <w:r w:rsidRPr="003C172F">
        <w:rPr>
          <w:rFonts w:ascii="Arial Black" w:hAnsi="Arial Black"/>
          <w:b/>
          <w:bCs/>
          <w:color w:val="C00000"/>
          <w:sz w:val="24"/>
          <w:szCs w:val="24"/>
        </w:rPr>
        <w:t xml:space="preserve"> Your news is published a.s.a.p.</w:t>
      </w:r>
    </w:p>
    <w:sectPr w:rsidR="003C172F" w:rsidRPr="003C17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MjcyMDQwNDE1NbNU0lEKTi0uzszPAymwqAUABG0nMiwAAAA="/>
  </w:docVars>
  <w:rsids>
    <w:rsidRoot w:val="003948B6"/>
    <w:rsid w:val="00003D61"/>
    <w:rsid w:val="00066C66"/>
    <w:rsid w:val="00085E68"/>
    <w:rsid w:val="000D0D5B"/>
    <w:rsid w:val="001021CC"/>
    <w:rsid w:val="00134B12"/>
    <w:rsid w:val="0019419F"/>
    <w:rsid w:val="001A4DDA"/>
    <w:rsid w:val="001D3AE6"/>
    <w:rsid w:val="00277678"/>
    <w:rsid w:val="00303F4A"/>
    <w:rsid w:val="003948B6"/>
    <w:rsid w:val="003A4850"/>
    <w:rsid w:val="003C172F"/>
    <w:rsid w:val="00410920"/>
    <w:rsid w:val="004302D8"/>
    <w:rsid w:val="00433D14"/>
    <w:rsid w:val="004F191C"/>
    <w:rsid w:val="004F62EA"/>
    <w:rsid w:val="00593DFD"/>
    <w:rsid w:val="005E0C3A"/>
    <w:rsid w:val="006603A4"/>
    <w:rsid w:val="0068038D"/>
    <w:rsid w:val="006B5757"/>
    <w:rsid w:val="006F3753"/>
    <w:rsid w:val="007155DE"/>
    <w:rsid w:val="00733C68"/>
    <w:rsid w:val="00784A7E"/>
    <w:rsid w:val="007D2FDF"/>
    <w:rsid w:val="00824653"/>
    <w:rsid w:val="00825EA6"/>
    <w:rsid w:val="00846D3C"/>
    <w:rsid w:val="00B621A8"/>
    <w:rsid w:val="00BC7392"/>
    <w:rsid w:val="00BE3F4E"/>
    <w:rsid w:val="00C21255"/>
    <w:rsid w:val="00C670B8"/>
    <w:rsid w:val="00CB2637"/>
    <w:rsid w:val="00CE1034"/>
    <w:rsid w:val="00D02EDE"/>
    <w:rsid w:val="00ED3747"/>
    <w:rsid w:val="00ED60C8"/>
    <w:rsid w:val="00F11F6B"/>
    <w:rsid w:val="00F22B4C"/>
    <w:rsid w:val="00F31EE2"/>
    <w:rsid w:val="00FC2F83"/>
    <w:rsid w:val="00FE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B7BBF"/>
  <w15:chartTrackingRefBased/>
  <w15:docId w15:val="{EC508763-9335-4DF4-B311-E32C7CCE9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color w:val="000000"/>
        <w:kern w:val="2"/>
        <w:sz w:val="18"/>
        <w:szCs w:val="18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19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autoRedefine/>
    <w:qFormat/>
    <w:rsid w:val="00C670B8"/>
    <w:pPr>
      <w:spacing w:after="0"/>
    </w:pPr>
    <w:rPr>
      <w:rFonts w:ascii="Arial Black" w:hAnsi="Arial Black"/>
      <w:caps/>
    </w:rPr>
  </w:style>
  <w:style w:type="character" w:styleId="Hyperlink">
    <w:name w:val="Hyperlink"/>
    <w:basedOn w:val="DefaultParagraphFont"/>
    <w:uiPriority w:val="99"/>
    <w:unhideWhenUsed/>
    <w:rsid w:val="001D3A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3A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1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ve@artnews-healthnews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1</Pages>
  <Words>874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 Lees</dc:creator>
  <cp:keywords/>
  <dc:description/>
  <cp:lastModifiedBy>Eve Lees</cp:lastModifiedBy>
  <cp:revision>30</cp:revision>
  <cp:lastPrinted>2023-06-15T16:35:00Z</cp:lastPrinted>
  <dcterms:created xsi:type="dcterms:W3CDTF">2023-05-10T21:19:00Z</dcterms:created>
  <dcterms:modified xsi:type="dcterms:W3CDTF">2023-10-20T17:46:00Z</dcterms:modified>
</cp:coreProperties>
</file>